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DF1E3" w14:textId="1702BE1E" w:rsidR="005B2286" w:rsidRPr="00402492" w:rsidRDefault="005B2286" w:rsidP="00066244">
      <w:pPr>
        <w:spacing w:before="240" w:after="0" w:line="240" w:lineRule="auto"/>
        <w:rPr>
          <w:rFonts w:ascii="Angsana New" w:hAnsi="Angsana New" w:cs="Angsana New"/>
          <w:sz w:val="20"/>
          <w:szCs w:val="20"/>
          <w:cs/>
        </w:rPr>
      </w:pPr>
      <w:bookmarkStart w:id="0" w:name="_Hlk58342905"/>
      <w:bookmarkEnd w:id="0"/>
    </w:p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627"/>
        <w:gridCol w:w="1076"/>
        <w:gridCol w:w="97"/>
        <w:gridCol w:w="1076"/>
        <w:gridCol w:w="1174"/>
        <w:gridCol w:w="896"/>
        <w:gridCol w:w="409"/>
        <w:gridCol w:w="585"/>
        <w:gridCol w:w="176"/>
        <w:gridCol w:w="124"/>
        <w:gridCol w:w="1320"/>
        <w:gridCol w:w="583"/>
        <w:gridCol w:w="137"/>
        <w:gridCol w:w="626"/>
        <w:gridCol w:w="1170"/>
        <w:gridCol w:w="634"/>
      </w:tblGrid>
      <w:tr w:rsidR="002D76ED" w:rsidRPr="006C36E4" w14:paraId="0E882AF5" w14:textId="77777777" w:rsidTr="008713F0"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A151876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ออกใบกำกับคือ</w:t>
            </w:r>
          </w:p>
          <w:p w14:paraId="33DAFC57" w14:textId="3A562743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30F64F4" w14:textId="50F1AF5E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ำนักงานใหญ่</w:t>
            </w:r>
          </w:p>
        </w:tc>
        <w:tc>
          <w:tcPr>
            <w:tcW w:w="4684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30A0CC31" w14:textId="2A95BADE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  <w:cs/>
              </w:rPr>
            </w:pP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 xml:space="preserve">ใบเสร็จรับเงิน </w:t>
            </w:r>
            <w:r w:rsidRPr="00880E2C">
              <w:rPr>
                <w:rFonts w:ascii="Angsana New" w:hAnsi="Angsana New" w:cs="Angsana New"/>
                <w:sz w:val="24"/>
                <w:szCs w:val="32"/>
              </w:rPr>
              <w:t xml:space="preserve">/ </w:t>
            </w: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>ใบกำกับภาษี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E579978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</w:t>
            </w:r>
          </w:p>
          <w:p w14:paraId="23C64ED7" w14:textId="198E9815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No.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575C9A" w14:textId="6CF4E654" w:rsidR="00066244" w:rsidRPr="007E6108" w:rsidRDefault="00880E2C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7E6108">
              <w:rPr>
                <w:rFonts w:ascii="Angsana New" w:hAnsi="Angsana New" w:cs="Angsana New"/>
                <w:sz w:val="20"/>
                <w:szCs w:val="20"/>
              </w:rPr>
              <w:t>{!</w:t>
            </w:r>
            <w:proofErr w:type="spellStart"/>
            <w:r w:rsidR="00F85BAF" w:rsidRPr="00F85BAF">
              <w:rPr>
                <w:rFonts w:ascii="Angsana New" w:hAnsi="Angsana New" w:cs="Angsana New"/>
                <w:sz w:val="20"/>
                <w:szCs w:val="20"/>
              </w:rPr>
              <w:t>tax</w:t>
            </w:r>
            <w:proofErr w:type="gramEnd"/>
            <w:r w:rsidR="00F85BAF" w:rsidRPr="00F85BAF">
              <w:rPr>
                <w:rFonts w:ascii="Angsana New" w:hAnsi="Angsana New" w:cs="Angsana New"/>
                <w:sz w:val="20"/>
                <w:szCs w:val="20"/>
              </w:rPr>
              <w:t>_invoice</w:t>
            </w:r>
            <w:proofErr w:type="spellEnd"/>
            <w:r w:rsidRPr="007E6108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2D76ED" w:rsidRPr="006C36E4" w14:paraId="08BC9AB0" w14:textId="77777777" w:rsidTr="009053F4">
        <w:tc>
          <w:tcPr>
            <w:tcW w:w="18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5A8B4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ลขประจำตัวผู้เสียภาษีอากร</w:t>
            </w:r>
          </w:p>
          <w:p w14:paraId="4FF53C41" w14:textId="43207148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57118" w14:textId="6028C462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0107555000121</w:t>
            </w:r>
          </w:p>
        </w:tc>
        <w:tc>
          <w:tcPr>
            <w:tcW w:w="4684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05346" w14:textId="78765721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4"/>
                <w:szCs w:val="32"/>
              </w:rPr>
              <w:t>RECEIPT / TAX INVOICE</w:t>
            </w:r>
          </w:p>
        </w:tc>
        <w:tc>
          <w:tcPr>
            <w:tcW w:w="7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54C0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วันที่</w:t>
            </w:r>
          </w:p>
          <w:p w14:paraId="0CA78F0E" w14:textId="65538D46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Date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C85F" w14:textId="1B924446" w:rsidR="00066244" w:rsidRPr="007E6108" w:rsidRDefault="00EC1D36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EC1D36">
              <w:rPr>
                <w:rFonts w:ascii="Angsana New" w:hAnsi="Angsana New" w:cs="Angsana New"/>
                <w:sz w:val="20"/>
                <w:szCs w:val="20"/>
              </w:rPr>
              <w:t>{!</w:t>
            </w:r>
            <w:proofErr w:type="spellStart"/>
            <w:r w:rsidRPr="00EC1D36">
              <w:rPr>
                <w:rFonts w:ascii="Angsana New" w:hAnsi="Angsana New" w:cs="Angsana New"/>
                <w:sz w:val="20"/>
                <w:szCs w:val="20"/>
              </w:rPr>
              <w:t>buddist_transacted_date</w:t>
            </w:r>
            <w:proofErr w:type="spellEnd"/>
            <w:r w:rsidRPr="00EC1D36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066244" w:rsidRPr="006C36E4" w14:paraId="072096D5" w14:textId="77777777" w:rsidTr="009053F4">
        <w:trPr>
          <w:trHeight w:val="521"/>
        </w:trPr>
        <w:tc>
          <w:tcPr>
            <w:tcW w:w="5940" w:type="dxa"/>
            <w:gridSpan w:val="8"/>
            <w:tcBorders>
              <w:top w:val="single" w:sz="4" w:space="0" w:color="auto"/>
              <w:right w:val="nil"/>
            </w:tcBorders>
          </w:tcPr>
          <w:p w14:paraId="284C6C1B" w14:textId="42ABAEF6" w:rsidR="00066244" w:rsidRPr="00880E2C" w:rsidRDefault="00066244" w:rsidP="00880E2C">
            <w:pPr>
              <w:jc w:val="center"/>
              <w:rPr>
                <w:rFonts w:ascii="Angsana New" w:hAnsi="Angsana New" w:cs="Angsana New"/>
              </w:rPr>
            </w:pPr>
            <w:r w:rsidRPr="00880E2C">
              <w:rPr>
                <w:rFonts w:ascii="Angsana New" w:hAnsi="Angsana New" w:cs="Angsana New" w:hint="cs"/>
                <w:cs/>
              </w:rPr>
              <w:t>ชื่อ</w:t>
            </w:r>
            <w:r w:rsidR="000F0CA4">
              <w:rPr>
                <w:rFonts w:ascii="Angsana New" w:hAnsi="Angsana New" w:cs="Angsana New" w:hint="cs"/>
                <w:cs/>
              </w:rPr>
              <w:t>และ</w:t>
            </w:r>
            <w:r w:rsidRPr="00880E2C">
              <w:rPr>
                <w:rFonts w:ascii="Angsana New" w:hAnsi="Angsana New" w:cs="Angsana New" w:hint="cs"/>
                <w:cs/>
              </w:rPr>
              <w:t>ที่อยู่ผู้เอาประกัน</w:t>
            </w:r>
          </w:p>
          <w:p w14:paraId="4432CB34" w14:textId="00F707B5" w:rsidR="00066244" w:rsidRDefault="00066244" w:rsidP="00880E2C">
            <w:pPr>
              <w:spacing w:line="120" w:lineRule="auto"/>
              <w:jc w:val="center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</w:rPr>
              <w:t>INSURED NAME &amp; ADDRESS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right w:val="single" w:sz="4" w:space="0" w:color="auto"/>
            </w:tcBorders>
          </w:tcPr>
          <w:p w14:paraId="65F73CF4" w14:textId="77777777" w:rsidR="00066244" w:rsidRPr="00880E2C" w:rsidRDefault="00066244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บี้ยประกันภัย</w:t>
            </w:r>
          </w:p>
          <w:p w14:paraId="1CB93BF1" w14:textId="43F03822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Premium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B049E8D" w14:textId="0D0F9FDD" w:rsidR="00066244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FORMAT</w:t>
            </w:r>
            <w:proofErr w:type="gram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proofErr w:type="spellStart"/>
            <w:r w:rsidR="00961F71" w:rsidRPr="00961F71">
              <w:rPr>
                <w:rFonts w:ascii="Angsana New" w:hAnsi="Angsana New" w:cs="Angsana New"/>
                <w:b/>
                <w:bCs/>
                <w:sz w:val="24"/>
                <w:szCs w:val="32"/>
              </w:rPr>
              <w:t>net_premium</w:t>
            </w:r>
            <w:proofErr w:type="spell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1935F2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}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57BBEBB" w14:textId="77777777" w:rsidR="00066244" w:rsidRPr="00880E2C" w:rsidRDefault="00066244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30BABE3A" w14:textId="21C972C1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50A51106" w14:textId="77777777" w:rsidTr="009053F4">
        <w:trPr>
          <w:trHeight w:val="557"/>
        </w:trPr>
        <w:tc>
          <w:tcPr>
            <w:tcW w:w="5940" w:type="dxa"/>
            <w:gridSpan w:val="8"/>
            <w:vMerge w:val="restart"/>
            <w:tcBorders>
              <w:right w:val="nil"/>
            </w:tcBorders>
          </w:tcPr>
          <w:p w14:paraId="0E48AA0E" w14:textId="6CE513D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b/>
                <w:bCs/>
                <w:sz w:val="20"/>
                <w:szCs w:val="20"/>
              </w:rPr>
            </w:pPr>
            <w:proofErr w:type="gramStart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{!</w:t>
            </w:r>
            <w:proofErr w:type="spellStart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ph</w:t>
            </w:r>
            <w:proofErr w:type="gram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_fullname</w:t>
            </w:r>
            <w:proofErr w:type="spell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}</w:t>
            </w:r>
          </w:p>
          <w:p w14:paraId="2B370875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  <w:p w14:paraId="1E4A8F2A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proofErr w:type="spellStart"/>
            <w:r w:rsidRPr="0080385C">
              <w:rPr>
                <w:rFonts w:ascii="Angsana New" w:hAnsi="Angsana New" w:cs="Angsana New"/>
                <w:sz w:val="20"/>
                <w:szCs w:val="20"/>
              </w:rPr>
              <w:t>house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number</w:t>
            </w:r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proofErr w:type="spellStart"/>
            <w:r w:rsidRPr="0080385C">
              <w:rPr>
                <w:rFonts w:ascii="Angsana New" w:hAnsi="Angsana New" w:cs="Angsana New"/>
                <w:sz w:val="20"/>
                <w:szCs w:val="20"/>
              </w:rPr>
              <w:t>village_building</w:t>
            </w:r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 xml:space="preserve">} </w:t>
            </w:r>
          </w:p>
          <w:p w14:paraId="0A1D80F4" w14:textId="4CE2914A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proofErr w:type="spellStart"/>
            <w:r w:rsidRPr="0080385C">
              <w:rPr>
                <w:rFonts w:ascii="Angsana New" w:hAnsi="Angsana New" w:cs="Angsana New"/>
                <w:sz w:val="20"/>
                <w:szCs w:val="20"/>
              </w:rPr>
              <w:t>soi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road</w:t>
            </w:r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proofErr w:type="spellStart"/>
            <w:r w:rsidRPr="0080385C">
              <w:rPr>
                <w:rFonts w:ascii="Angsana New" w:hAnsi="Angsana New" w:cs="Angsana New"/>
                <w:sz w:val="20"/>
                <w:szCs w:val="20"/>
              </w:rPr>
              <w:t>sub_district</w:t>
            </w:r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72843C2D" w14:textId="5EAA504D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district</w:t>
            </w:r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} {</w:t>
            </w:r>
            <w:r w:rsidR="003B3955">
              <w:rPr>
                <w:rFonts w:ascii="Angsana New" w:hAnsi="Angsana New" w:cs="Angsana New"/>
                <w:sz w:val="20"/>
                <w:szCs w:val="20"/>
              </w:rPr>
              <w:t>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province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29B3023C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proofErr w:type="spellStart"/>
            <w:r w:rsidRPr="0080385C">
              <w:rPr>
                <w:rFonts w:ascii="Angsana New" w:hAnsi="Angsana New" w:cs="Angsana New"/>
                <w:sz w:val="20"/>
                <w:szCs w:val="20"/>
              </w:rPr>
              <w:t>postal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code</w:t>
            </w:r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12AEDB48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  <w:p w14:paraId="79A44E59" w14:textId="7B203A5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 xml:space="preserve">เลขประจำตัวผู้เสียภาษีอากร </w:t>
            </w:r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proofErr w:type="spellStart"/>
            <w:r w:rsidR="00BF315B" w:rsidRPr="00BF315B">
              <w:rPr>
                <w:rFonts w:ascii="Angsana New" w:hAnsi="Angsana New" w:cs="Angsana New"/>
                <w:sz w:val="20"/>
                <w:szCs w:val="20"/>
              </w:rPr>
              <w:t>ph_idcard</w:t>
            </w:r>
            <w:proofErr w:type="spellEnd"/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21C1355A" w14:textId="77777777" w:rsidR="00CA2973" w:rsidRDefault="00CA2973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  <w:p w14:paraId="08A8C0E5" w14:textId="5631B30B" w:rsidR="00880E2C" w:rsidRPr="00066244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1001A9">
              <w:rPr>
                <w:rFonts w:ascii="Angsana New" w:hAnsi="Angsana New" w:cs="Angsana New"/>
                <w:sz w:val="20"/>
                <w:szCs w:val="20"/>
              </w:rPr>
              <w:t>branch</w:t>
            </w:r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1620" w:type="dxa"/>
            <w:gridSpan w:val="3"/>
            <w:tcBorders>
              <w:right w:val="single" w:sz="4" w:space="0" w:color="auto"/>
            </w:tcBorders>
          </w:tcPr>
          <w:p w14:paraId="15BAA098" w14:textId="77777777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อากรแสตมป์</w:t>
            </w:r>
          </w:p>
          <w:p w14:paraId="4CFCC6EA" w14:textId="120821D5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Stamp Duty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67E1EA" w14:textId="7175D199" w:rsidR="00880E2C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FORMAT</w:t>
            </w:r>
            <w:proofErr w:type="gram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proofErr w:type="spellStart"/>
            <w:r w:rsidR="00F85BAF"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stamp_duty</w:t>
            </w:r>
            <w:proofErr w:type="spell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97672E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}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3272CF" w14:textId="7777777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64529EDB" w14:textId="406B1736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22EA3650" w14:textId="77777777" w:rsidTr="009053F4">
        <w:trPr>
          <w:trHeight w:val="539"/>
        </w:trPr>
        <w:tc>
          <w:tcPr>
            <w:tcW w:w="5940" w:type="dxa"/>
            <w:gridSpan w:val="8"/>
            <w:vMerge/>
            <w:tcBorders>
              <w:right w:val="nil"/>
            </w:tcBorders>
          </w:tcPr>
          <w:p w14:paraId="4BA08672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0" w:type="dxa"/>
            <w:gridSpan w:val="3"/>
            <w:tcBorders>
              <w:right w:val="single" w:sz="4" w:space="0" w:color="auto"/>
            </w:tcBorders>
          </w:tcPr>
          <w:p w14:paraId="5CC77EDA" w14:textId="77777777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รวมเงิน</w:t>
            </w:r>
          </w:p>
          <w:p w14:paraId="6852A93D" w14:textId="7813F50D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otal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6338398" w14:textId="3195F629" w:rsidR="00880E2C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FORMAT</w:t>
            </w:r>
            <w:proofErr w:type="gram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proofErr w:type="spellStart"/>
            <w:r w:rsidR="00F85BAF"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trans_net_plus_stamp</w:t>
            </w:r>
            <w:proofErr w:type="spell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97672E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}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7664C4E" w14:textId="7777777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14C306A" w14:textId="5A8A366F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1A3D03D1" w14:textId="77777777" w:rsidTr="009053F4">
        <w:trPr>
          <w:trHeight w:val="575"/>
        </w:trPr>
        <w:tc>
          <w:tcPr>
            <w:tcW w:w="5940" w:type="dxa"/>
            <w:gridSpan w:val="8"/>
            <w:vMerge/>
            <w:tcBorders>
              <w:right w:val="nil"/>
            </w:tcBorders>
          </w:tcPr>
          <w:p w14:paraId="618F0F5C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0" w:type="dxa"/>
            <w:gridSpan w:val="3"/>
            <w:tcBorders>
              <w:right w:val="single" w:sz="4" w:space="0" w:color="auto"/>
            </w:tcBorders>
          </w:tcPr>
          <w:p w14:paraId="7E13F5C5" w14:textId="5C0F257E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ภาษีมูลค่าเพิ่ม</w:t>
            </w:r>
          </w:p>
          <w:p w14:paraId="484D3428" w14:textId="1B78C8E6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Value Added Tax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4D6C669" w14:textId="41391BD8" w:rsidR="00880E2C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FORMAT</w:t>
            </w:r>
            <w:proofErr w:type="gram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vat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97672E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}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1C81CA1" w14:textId="77777777" w:rsidR="00880E2C" w:rsidRP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E8688DA" w14:textId="64FF0CB3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880E2C" w:rsidRPr="006C36E4" w14:paraId="136090DF" w14:textId="77777777" w:rsidTr="009053F4">
        <w:trPr>
          <w:trHeight w:val="530"/>
        </w:trPr>
        <w:tc>
          <w:tcPr>
            <w:tcW w:w="5940" w:type="dxa"/>
            <w:gridSpan w:val="8"/>
            <w:vMerge/>
            <w:tcBorders>
              <w:right w:val="nil"/>
            </w:tcBorders>
          </w:tcPr>
          <w:p w14:paraId="44FEF50A" w14:textId="77777777" w:rsidR="00880E2C" w:rsidRDefault="00880E2C" w:rsidP="00066244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0" w:type="dxa"/>
            <w:gridSpan w:val="3"/>
            <w:tcBorders>
              <w:right w:val="single" w:sz="4" w:space="0" w:color="auto"/>
            </w:tcBorders>
          </w:tcPr>
          <w:p w14:paraId="39D30483" w14:textId="65EE399B" w:rsidR="00880E2C" w:rsidRPr="00880E2C" w:rsidRDefault="00880E2C" w:rsidP="00880E2C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รวม</w:t>
            </w:r>
            <w:r w:rsidR="000F0CA4">
              <w:rPr>
                <w:rFonts w:ascii="Angsana New" w:hAnsi="Angsana New" w:cs="Angsana New" w:hint="cs"/>
                <w:sz w:val="20"/>
                <w:szCs w:val="20"/>
                <w:cs/>
              </w:rPr>
              <w:t>เป็น</w:t>
            </w: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งิน</w:t>
            </w:r>
          </w:p>
          <w:p w14:paraId="040B57DA" w14:textId="4AB49ED3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Net Due</w:t>
            </w:r>
          </w:p>
        </w:tc>
        <w:tc>
          <w:tcPr>
            <w:tcW w:w="25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2360A28" w14:textId="6C5145EE" w:rsidR="00880E2C" w:rsidRPr="00880E2C" w:rsidRDefault="00880E2C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FORMAT</w:t>
            </w:r>
            <w:proofErr w:type="gram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proofErr w:type="spellStart"/>
            <w:r w:rsidR="005B40A8">
              <w:rPr>
                <w:rFonts w:ascii="Angsana New" w:hAnsi="Angsana New" w:cs="Angsana New"/>
                <w:b/>
                <w:bCs/>
                <w:sz w:val="24"/>
                <w:szCs w:val="32"/>
              </w:rPr>
              <w:t>trans_</w:t>
            </w:r>
            <w:r w:rsidR="00F85BAF"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gross_premium</w:t>
            </w:r>
            <w:proofErr w:type="spellEnd"/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97672E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 w:rsidR="00A506A4"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}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A26891" w14:textId="77777777" w:rsidR="00880E2C" w:rsidRPr="00880E2C" w:rsidRDefault="00880E2C" w:rsidP="00880E2C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2E3070B5" w14:textId="43926D4D" w:rsidR="00880E2C" w:rsidRPr="00880E2C" w:rsidRDefault="00880E2C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FB34EF" w:rsidRPr="006C36E4" w14:paraId="7F07C9CE" w14:textId="77777777" w:rsidTr="001700CE">
        <w:tc>
          <w:tcPr>
            <w:tcW w:w="5355" w:type="dxa"/>
            <w:gridSpan w:val="7"/>
          </w:tcPr>
          <w:p w14:paraId="4EA6E08A" w14:textId="77777777" w:rsidR="00FB34EF" w:rsidRPr="00880E2C" w:rsidRDefault="00FB34EF" w:rsidP="007E4684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  <w:cs/>
              </w:rPr>
              <w:t xml:space="preserve">กรมธรรม์ประกันภัยเลขที่ / </w:t>
            </w:r>
            <w:r w:rsidRPr="00880E2C">
              <w:rPr>
                <w:rFonts w:ascii="Angsana New" w:hAnsi="Angsana New" w:cs="Angsana New"/>
                <w:sz w:val="20"/>
                <w:szCs w:val="20"/>
              </w:rPr>
              <w:t xml:space="preserve">Policy No.  </w:t>
            </w:r>
            <w:r>
              <w:rPr>
                <w:rFonts w:ascii="Angsana New" w:hAnsi="Angsana New" w:cs="Angsana New"/>
                <w:b/>
                <w:bCs/>
                <w:sz w:val="20"/>
                <w:szCs w:val="20"/>
              </w:rPr>
              <w:t>V</w:t>
            </w:r>
            <w:proofErr w:type="gramStart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{!</w:t>
            </w:r>
            <w:proofErr w:type="spellStart"/>
            <w:r>
              <w:rPr>
                <w:rFonts w:ascii="Angsana New" w:hAnsi="Angsana New" w:cs="Angsana New"/>
                <w:b/>
                <w:bCs/>
                <w:sz w:val="20"/>
                <w:szCs w:val="20"/>
              </w:rPr>
              <w:t>c</w:t>
            </w:r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ontract</w:t>
            </w:r>
            <w:proofErr w:type="gramEnd"/>
            <w:r>
              <w:rPr>
                <w:rFonts w:ascii="Angsana New" w:hAnsi="Angsana New" w:cs="Angsana New"/>
                <w:b/>
                <w:bCs/>
                <w:sz w:val="20"/>
                <w:szCs w:val="20"/>
              </w:rPr>
              <w:t>_n</w:t>
            </w:r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ame</w:t>
            </w:r>
            <w:proofErr w:type="spell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}</w:t>
            </w:r>
          </w:p>
        </w:tc>
        <w:tc>
          <w:tcPr>
            <w:tcW w:w="5355" w:type="dxa"/>
            <w:gridSpan w:val="9"/>
          </w:tcPr>
          <w:p w14:paraId="320182E8" w14:textId="71BB2EA4" w:rsidR="00FB34EF" w:rsidRPr="00880E2C" w:rsidRDefault="00FB34EF" w:rsidP="00FB34EF">
            <w:pPr>
              <w:spacing w:line="216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FB34EF">
              <w:rPr>
                <w:rFonts w:ascii="Angsana New" w:hAnsi="Angsana New" w:cs="Angsana New"/>
                <w:sz w:val="20"/>
                <w:szCs w:val="20"/>
              </w:rPr>
              <w:t>(</w:t>
            </w:r>
            <w:proofErr w:type="gramStart"/>
            <w:r w:rsidRPr="00FB34EF">
              <w:rPr>
                <w:rFonts w:ascii="Angsana New" w:hAnsi="Angsana New" w:cs="Angsana New"/>
                <w:sz w:val="20"/>
                <w:szCs w:val="20"/>
              </w:rPr>
              <w:t>{!</w:t>
            </w:r>
            <w:proofErr w:type="spellStart"/>
            <w:r w:rsidR="001D4407">
              <w:rPr>
                <w:rFonts w:ascii="Angsana New" w:hAnsi="Angsana New" w:cs="Angsana New"/>
                <w:sz w:val="20"/>
                <w:szCs w:val="20"/>
              </w:rPr>
              <w:t>trans</w:t>
            </w:r>
            <w:proofErr w:type="gramEnd"/>
            <w:r w:rsidR="001D4407">
              <w:rPr>
                <w:rFonts w:ascii="Angsana New" w:hAnsi="Angsana New" w:cs="Angsana New"/>
                <w:sz w:val="20"/>
                <w:szCs w:val="20"/>
              </w:rPr>
              <w:t>_gross_premium_th</w:t>
            </w:r>
            <w:proofErr w:type="spellEnd"/>
            <w:r w:rsidRPr="00FB34EF">
              <w:rPr>
                <w:rFonts w:ascii="Angsana New" w:hAnsi="Angsana New" w:cs="Angsana New"/>
                <w:sz w:val="20"/>
                <w:szCs w:val="20"/>
              </w:rPr>
              <w:t>})</w:t>
            </w:r>
          </w:p>
        </w:tc>
      </w:tr>
      <w:tr w:rsidR="00EA0816" w:rsidRPr="006C36E4" w14:paraId="5E5C2495" w14:textId="77777777" w:rsidTr="00694EDF">
        <w:trPr>
          <w:trHeight w:val="20"/>
        </w:trPr>
        <w:tc>
          <w:tcPr>
            <w:tcW w:w="627" w:type="dxa"/>
            <w:tcBorders>
              <w:bottom w:val="single" w:sz="4" w:space="0" w:color="auto"/>
            </w:tcBorders>
            <w:vAlign w:val="center"/>
          </w:tcPr>
          <w:p w14:paraId="2A80637E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รหัส</w:t>
            </w:r>
          </w:p>
          <w:p w14:paraId="2E66CF9F" w14:textId="1A75A3A1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Code</w:t>
            </w:r>
          </w:p>
        </w:tc>
        <w:tc>
          <w:tcPr>
            <w:tcW w:w="3423" w:type="dxa"/>
            <w:gridSpan w:val="4"/>
            <w:tcBorders>
              <w:bottom w:val="single" w:sz="4" w:space="0" w:color="auto"/>
            </w:tcBorders>
            <w:vAlign w:val="center"/>
          </w:tcPr>
          <w:p w14:paraId="02FEF634" w14:textId="2D7223D8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ชื่อรถยนต์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 xml:space="preserve"> / </w:t>
            </w: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รุ่น</w:t>
            </w:r>
          </w:p>
          <w:p w14:paraId="3937C8A0" w14:textId="235771F7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Make / Model</w:t>
            </w:r>
          </w:p>
        </w:tc>
        <w:tc>
          <w:tcPr>
            <w:tcW w:w="2190" w:type="dxa"/>
            <w:gridSpan w:val="5"/>
            <w:tcBorders>
              <w:bottom w:val="single" w:sz="4" w:space="0" w:color="auto"/>
            </w:tcBorders>
            <w:vAlign w:val="center"/>
          </w:tcPr>
          <w:p w14:paraId="74F69221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ะเบียน</w:t>
            </w:r>
          </w:p>
          <w:p w14:paraId="40673AC7" w14:textId="325102A3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License No.</w:t>
            </w:r>
          </w:p>
        </w:tc>
        <w:tc>
          <w:tcPr>
            <w:tcW w:w="2040" w:type="dxa"/>
            <w:gridSpan w:val="3"/>
            <w:tcBorders>
              <w:bottom w:val="single" w:sz="4" w:space="0" w:color="auto"/>
            </w:tcBorders>
            <w:vAlign w:val="center"/>
          </w:tcPr>
          <w:p w14:paraId="38775E37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เลขตัวถัง</w:t>
            </w:r>
          </w:p>
          <w:p w14:paraId="59836C58" w14:textId="56662338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Chassis No.</w:t>
            </w:r>
          </w:p>
        </w:tc>
        <w:tc>
          <w:tcPr>
            <w:tcW w:w="2430" w:type="dxa"/>
            <w:gridSpan w:val="3"/>
            <w:tcBorders>
              <w:bottom w:val="single" w:sz="4" w:space="0" w:color="auto"/>
            </w:tcBorders>
            <w:vAlign w:val="center"/>
          </w:tcPr>
          <w:p w14:paraId="7884795E" w14:textId="77777777" w:rsidR="00EA0816" w:rsidRPr="00B91B25" w:rsidRDefault="00EA0816" w:rsidP="00EA0816">
            <w:pPr>
              <w:spacing w:line="192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จำนวนที่นั่ง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/</w:t>
            </w: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ขนาด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/</w:t>
            </w:r>
            <w:r w:rsidRPr="00B91B25">
              <w:rPr>
                <w:rFonts w:ascii="Angsana New" w:hAnsi="Angsana New" w:cs="Angsana New" w:hint="cs"/>
                <w:sz w:val="20"/>
                <w:szCs w:val="20"/>
                <w:cs/>
              </w:rPr>
              <w:t>น้ำหนัก</w:t>
            </w:r>
          </w:p>
          <w:p w14:paraId="28DA6B89" w14:textId="5A34F1BA" w:rsidR="00EA0816" w:rsidRPr="00B91B25" w:rsidRDefault="00EA0816" w:rsidP="00EA0816">
            <w:pPr>
              <w:spacing w:line="120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r w:rsidRPr="00B91B25">
              <w:rPr>
                <w:rFonts w:ascii="Angsana New" w:hAnsi="Angsana New" w:cs="Angsana New"/>
                <w:sz w:val="20"/>
                <w:szCs w:val="20"/>
              </w:rPr>
              <w:t>No. of Seats/C</w:t>
            </w:r>
            <w:r w:rsidR="009B5FF0">
              <w:rPr>
                <w:rFonts w:ascii="Angsana New" w:hAnsi="Angsana New" w:cs="Angsana New"/>
                <w:sz w:val="20"/>
                <w:szCs w:val="20"/>
              </w:rPr>
              <w:t>.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C</w:t>
            </w:r>
            <w:r w:rsidR="009B5FF0">
              <w:rPr>
                <w:rFonts w:ascii="Angsana New" w:hAnsi="Angsana New" w:cs="Angsana New"/>
                <w:sz w:val="20"/>
                <w:szCs w:val="20"/>
              </w:rPr>
              <w:t>.</w:t>
            </w:r>
            <w:r w:rsidRPr="00B91B25">
              <w:rPr>
                <w:rFonts w:ascii="Angsana New" w:hAnsi="Angsana New" w:cs="Angsana New"/>
                <w:sz w:val="20"/>
                <w:szCs w:val="20"/>
              </w:rPr>
              <w:t>/W</w:t>
            </w:r>
            <w:r w:rsidR="009B5FF0">
              <w:rPr>
                <w:rFonts w:ascii="Angsana New" w:hAnsi="Angsana New" w:cs="Angsana New"/>
                <w:sz w:val="20"/>
                <w:szCs w:val="20"/>
              </w:rPr>
              <w:t>eight</w:t>
            </w:r>
          </w:p>
        </w:tc>
      </w:tr>
      <w:tr w:rsidR="00EA0816" w:rsidRPr="006C36E4" w14:paraId="12DEE434" w14:textId="77777777" w:rsidTr="006F4DEE">
        <w:trPr>
          <w:trHeight w:val="422"/>
        </w:trPr>
        <w:tc>
          <w:tcPr>
            <w:tcW w:w="627" w:type="dxa"/>
            <w:tcBorders>
              <w:bottom w:val="single" w:sz="4" w:space="0" w:color="auto"/>
            </w:tcBorders>
            <w:vAlign w:val="center"/>
          </w:tcPr>
          <w:p w14:paraId="736DA6B0" w14:textId="1E918A8C" w:rsidR="00EA0816" w:rsidRPr="000541CB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b/>
                <w:bCs/>
                <w:sz w:val="20"/>
                <w:szCs w:val="20"/>
              </w:rPr>
            </w:pPr>
            <w:proofErr w:type="gramStart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{!</w:t>
            </w:r>
            <w:proofErr w:type="spellStart"/>
            <w:r w:rsidR="007654C4" w:rsidRPr="007654C4">
              <w:rPr>
                <w:rFonts w:ascii="Angsana New" w:hAnsi="Angsana New" w:cs="Angsana New"/>
                <w:b/>
                <w:bCs/>
                <w:sz w:val="20"/>
                <w:szCs w:val="20"/>
              </w:rPr>
              <w:t>voluntary</w:t>
            </w:r>
            <w:proofErr w:type="gramEnd"/>
            <w:r w:rsidR="007654C4" w:rsidRPr="007654C4">
              <w:rPr>
                <w:rFonts w:ascii="Angsana New" w:hAnsi="Angsana New" w:cs="Angsana New"/>
                <w:b/>
                <w:bCs/>
                <w:sz w:val="20"/>
                <w:szCs w:val="20"/>
              </w:rPr>
              <w:t>_type</w:t>
            </w:r>
            <w:proofErr w:type="spellEnd"/>
            <w:r w:rsidR="007654C4">
              <w:rPr>
                <w:rFonts w:ascii="Angsana New" w:hAnsi="Angsana New" w:cs="Angsana New"/>
                <w:b/>
                <w:bCs/>
                <w:sz w:val="20"/>
                <w:szCs w:val="20"/>
              </w:rPr>
              <w:t>}</w:t>
            </w:r>
          </w:p>
        </w:tc>
        <w:tc>
          <w:tcPr>
            <w:tcW w:w="3423" w:type="dxa"/>
            <w:gridSpan w:val="4"/>
            <w:tcBorders>
              <w:bottom w:val="single" w:sz="4" w:space="0" w:color="auto"/>
            </w:tcBorders>
            <w:vAlign w:val="center"/>
          </w:tcPr>
          <w:p w14:paraId="50A09A82" w14:textId="0E7D34BB" w:rsidR="00EA0816" w:rsidRPr="000541CB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b/>
                <w:bCs/>
                <w:sz w:val="20"/>
                <w:szCs w:val="20"/>
              </w:rPr>
            </w:pPr>
            <w:proofErr w:type="gramStart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{!make</w:t>
            </w:r>
            <w:proofErr w:type="gramEnd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} / {!</w:t>
            </w:r>
            <w:proofErr w:type="spellStart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model_family</w:t>
            </w:r>
            <w:proofErr w:type="spellEnd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} / {!</w:t>
            </w:r>
            <w:proofErr w:type="spellStart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model_description</w:t>
            </w:r>
            <w:proofErr w:type="spellEnd"/>
            <w:r w:rsidRPr="000541CB">
              <w:rPr>
                <w:rFonts w:ascii="Angsana New" w:hAnsi="Angsana New" w:cs="Angsana New"/>
                <w:b/>
                <w:bCs/>
                <w:sz w:val="20"/>
                <w:szCs w:val="20"/>
              </w:rPr>
              <w:t>}</w:t>
            </w:r>
          </w:p>
        </w:tc>
        <w:tc>
          <w:tcPr>
            <w:tcW w:w="2190" w:type="dxa"/>
            <w:gridSpan w:val="5"/>
            <w:tcBorders>
              <w:bottom w:val="single" w:sz="4" w:space="0" w:color="auto"/>
            </w:tcBorders>
            <w:vAlign w:val="center"/>
          </w:tcPr>
          <w:p w14:paraId="1ED2BBB1" w14:textId="77777777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402492">
              <w:rPr>
                <w:rFonts w:ascii="Angsana New" w:hAnsi="Angsana New" w:cs="Angsana New"/>
                <w:sz w:val="20"/>
                <w:szCs w:val="20"/>
              </w:rPr>
              <w:t>{</w:t>
            </w:r>
            <w:r>
              <w:rPr>
                <w:rFonts w:ascii="Angsana New" w:hAnsi="Angsana New" w:cs="Angsana New"/>
                <w:sz w:val="20"/>
                <w:szCs w:val="20"/>
              </w:rPr>
              <w:t>!</w:t>
            </w:r>
            <w:proofErr w:type="spellStart"/>
            <w:r w:rsidRPr="0000787A">
              <w:rPr>
                <w:rFonts w:ascii="Angsana New" w:hAnsi="Angsana New" w:cs="Angsana New"/>
                <w:sz w:val="20"/>
                <w:szCs w:val="20"/>
              </w:rPr>
              <w:t>car</w:t>
            </w:r>
            <w:proofErr w:type="gramEnd"/>
            <w:r w:rsidRPr="0000787A">
              <w:rPr>
                <w:rFonts w:ascii="Angsana New" w:hAnsi="Angsana New" w:cs="Angsana New"/>
                <w:sz w:val="20"/>
                <w:szCs w:val="20"/>
              </w:rPr>
              <w:t>_plate_number</w:t>
            </w:r>
            <w:proofErr w:type="spellEnd"/>
            <w:r w:rsidRPr="00402492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095C5BA9" w14:textId="15774939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402492">
              <w:rPr>
                <w:rFonts w:ascii="Angsana New" w:hAnsi="Angsana New" w:cs="Angsana New"/>
                <w:sz w:val="20"/>
                <w:szCs w:val="20"/>
              </w:rPr>
              <w:t>{</w:t>
            </w:r>
            <w:r>
              <w:rPr>
                <w:rFonts w:ascii="Angsana New" w:hAnsi="Angsana New" w:cs="Angsana New"/>
                <w:sz w:val="20"/>
                <w:szCs w:val="20"/>
              </w:rPr>
              <w:t>!</w:t>
            </w:r>
            <w:proofErr w:type="spellStart"/>
            <w:r w:rsidRPr="0000787A">
              <w:rPr>
                <w:rFonts w:ascii="Angsana New" w:hAnsi="Angsana New" w:cs="Angsana New"/>
                <w:sz w:val="20"/>
                <w:szCs w:val="20"/>
              </w:rPr>
              <w:t>car</w:t>
            </w:r>
            <w:proofErr w:type="gramEnd"/>
            <w:r w:rsidRPr="0000787A">
              <w:rPr>
                <w:rFonts w:ascii="Angsana New" w:hAnsi="Angsana New" w:cs="Angsana New"/>
                <w:sz w:val="20"/>
                <w:szCs w:val="20"/>
              </w:rPr>
              <w:t>_plate_province</w:t>
            </w:r>
            <w:proofErr w:type="spellEnd"/>
            <w:r w:rsidRPr="00402492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2040" w:type="dxa"/>
            <w:gridSpan w:val="3"/>
            <w:tcBorders>
              <w:bottom w:val="single" w:sz="4" w:space="0" w:color="auto"/>
            </w:tcBorders>
            <w:vAlign w:val="center"/>
          </w:tcPr>
          <w:p w14:paraId="0AC2DB9E" w14:textId="5BD4A24E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402492">
              <w:rPr>
                <w:rFonts w:ascii="Angsana New" w:hAnsi="Angsana New" w:cs="Angsana New"/>
                <w:sz w:val="20"/>
                <w:szCs w:val="20"/>
              </w:rPr>
              <w:t>{</w:t>
            </w:r>
            <w:r>
              <w:rPr>
                <w:rFonts w:ascii="Angsana New" w:hAnsi="Angsana New" w:cs="Angsana New"/>
                <w:sz w:val="20"/>
                <w:szCs w:val="20"/>
              </w:rPr>
              <w:t>!</w:t>
            </w:r>
            <w:proofErr w:type="spellStart"/>
            <w:r w:rsidRPr="0000787A">
              <w:rPr>
                <w:rFonts w:ascii="Angsana New" w:hAnsi="Angsana New" w:cs="Angsana New"/>
                <w:sz w:val="20"/>
                <w:szCs w:val="20"/>
              </w:rPr>
              <w:t>chassis</w:t>
            </w:r>
            <w:proofErr w:type="gramEnd"/>
            <w:r w:rsidRPr="0000787A">
              <w:rPr>
                <w:rFonts w:ascii="Angsana New" w:hAnsi="Angsana New" w:cs="Angsana New"/>
                <w:sz w:val="20"/>
                <w:szCs w:val="20"/>
              </w:rPr>
              <w:t>_number</w:t>
            </w:r>
            <w:proofErr w:type="spellEnd"/>
            <w:r w:rsidRPr="00402492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2430" w:type="dxa"/>
            <w:gridSpan w:val="3"/>
            <w:tcBorders>
              <w:bottom w:val="single" w:sz="4" w:space="0" w:color="auto"/>
            </w:tcBorders>
            <w:vAlign w:val="center"/>
          </w:tcPr>
          <w:p w14:paraId="706FFA36" w14:textId="68A2B23F" w:rsidR="00EA0816" w:rsidRPr="00402492" w:rsidRDefault="00EA0816" w:rsidP="00EA0816">
            <w:pPr>
              <w:spacing w:line="168" w:lineRule="auto"/>
              <w:jc w:val="center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402492">
              <w:rPr>
                <w:rFonts w:ascii="Angsana New" w:hAnsi="Angsana New" w:cs="Angsana New"/>
                <w:sz w:val="20"/>
                <w:szCs w:val="20"/>
              </w:rPr>
              <w:t>{</w:t>
            </w:r>
            <w:r>
              <w:rPr>
                <w:rFonts w:ascii="Angsana New" w:hAnsi="Angsana New" w:cs="Angsana New"/>
                <w:sz w:val="20"/>
                <w:szCs w:val="20"/>
              </w:rPr>
              <w:t>!</w:t>
            </w:r>
            <w:proofErr w:type="spellStart"/>
            <w:r w:rsidR="007654C4" w:rsidRPr="007654C4">
              <w:rPr>
                <w:rFonts w:ascii="Angsana New" w:hAnsi="Angsana New" w:cs="Angsana New"/>
                <w:sz w:val="20"/>
                <w:szCs w:val="20"/>
              </w:rPr>
              <w:t>seat</w:t>
            </w:r>
            <w:proofErr w:type="gramEnd"/>
            <w:r w:rsidR="007654C4" w:rsidRPr="007654C4">
              <w:rPr>
                <w:rFonts w:ascii="Angsana New" w:hAnsi="Angsana New" w:cs="Angsana New"/>
                <w:sz w:val="20"/>
                <w:szCs w:val="20"/>
              </w:rPr>
              <w:t>_capacity_desc</w:t>
            </w:r>
            <w:proofErr w:type="spellEnd"/>
            <w:r w:rsidRPr="00402492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5115C9" w:rsidRPr="006C36E4" w14:paraId="0CC603D6" w14:textId="77777777" w:rsidTr="006F4DEE">
        <w:trPr>
          <w:trHeight w:val="440"/>
        </w:trPr>
        <w:tc>
          <w:tcPr>
            <w:tcW w:w="1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5F4D9A4" w14:textId="77777777" w:rsidR="005115C9" w:rsidRDefault="005115C9" w:rsidP="008D4917">
            <w:pPr>
              <w:spacing w:before="40"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ระยะเวลาเอาประกันภัย</w:t>
            </w:r>
          </w:p>
          <w:p w14:paraId="7756EA0B" w14:textId="66A7277B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703785">
              <w:rPr>
                <w:rFonts w:ascii="Angsana New" w:hAnsi="Angsana New" w:cs="Angsana New"/>
                <w:sz w:val="20"/>
                <w:szCs w:val="20"/>
              </w:rPr>
              <w:t>Period Insured</w:t>
            </w:r>
          </w:p>
        </w:tc>
        <w:tc>
          <w:tcPr>
            <w:tcW w:w="11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3E736A" w14:textId="77777777" w:rsidR="005115C9" w:rsidRDefault="005115C9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เริ่มต้นวันที่</w:t>
            </w:r>
          </w:p>
          <w:p w14:paraId="1FF7DBD8" w14:textId="23A86E69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703785">
              <w:rPr>
                <w:rFonts w:ascii="Angsana New" w:hAnsi="Angsana New" w:cs="Angsana New"/>
                <w:sz w:val="20"/>
                <w:szCs w:val="20"/>
              </w:rPr>
              <w:t>From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B9B4BB" w14:textId="2EC35B73" w:rsidR="005115C9" w:rsidRPr="00402492" w:rsidRDefault="005A5483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5A5483">
              <w:rPr>
                <w:rFonts w:ascii="Angsana New" w:hAnsi="Angsana New" w:cs="Angsana New"/>
                <w:sz w:val="20"/>
                <w:szCs w:val="20"/>
              </w:rPr>
              <w:t>{!</w:t>
            </w:r>
            <w:proofErr w:type="spellStart"/>
            <w:r w:rsidR="007654C4" w:rsidRPr="007654C4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="007654C4" w:rsidRPr="007654C4">
              <w:rPr>
                <w:rFonts w:ascii="Angsana New" w:hAnsi="Angsana New" w:cs="Angsana New"/>
                <w:sz w:val="20"/>
                <w:szCs w:val="20"/>
              </w:rPr>
              <w:t>_start_date</w:t>
            </w:r>
            <w:proofErr w:type="spellEnd"/>
            <w:r w:rsidRPr="005A5483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11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7B7588" w14:textId="77777777" w:rsidR="005115C9" w:rsidRDefault="005115C9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สิ้นสุดวันที่</w:t>
            </w:r>
          </w:p>
          <w:p w14:paraId="29571372" w14:textId="04F0222B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703785">
              <w:rPr>
                <w:rFonts w:ascii="Angsana New" w:hAnsi="Angsana New" w:cs="Angsana New"/>
                <w:sz w:val="20"/>
                <w:szCs w:val="20"/>
              </w:rPr>
              <w:t>To</w:t>
            </w:r>
          </w:p>
        </w:tc>
        <w:tc>
          <w:tcPr>
            <w:tcW w:w="20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EC7D7FA" w14:textId="6744D7EA" w:rsidR="005115C9" w:rsidRDefault="005A5483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5A5483">
              <w:rPr>
                <w:rFonts w:ascii="Angsana New" w:hAnsi="Angsana New" w:cs="Angsana New"/>
                <w:sz w:val="20"/>
                <w:szCs w:val="20"/>
              </w:rPr>
              <w:t>{!</w:t>
            </w:r>
            <w:proofErr w:type="spellStart"/>
            <w:r w:rsidR="00A543E6" w:rsidRPr="00A543E6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="00A543E6" w:rsidRPr="00A543E6">
              <w:rPr>
                <w:rFonts w:ascii="Angsana New" w:hAnsi="Angsana New" w:cs="Angsana New"/>
                <w:sz w:val="20"/>
                <w:szCs w:val="20"/>
              </w:rPr>
              <w:t>_end_date</w:t>
            </w:r>
            <w:proofErr w:type="spellEnd"/>
            <w:r w:rsidRPr="005A5483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7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12E26C" w14:textId="77777777" w:rsidR="005115C9" w:rsidRDefault="005115C9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EA0816">
              <w:rPr>
                <w:rFonts w:ascii="Angsana New" w:hAnsi="Angsana New" w:cs="Angsana New"/>
                <w:sz w:val="20"/>
                <w:szCs w:val="20"/>
                <w:cs/>
              </w:rPr>
              <w:t>เวลา</w:t>
            </w:r>
          </w:p>
          <w:p w14:paraId="4FB33CDC" w14:textId="74E65835" w:rsidR="005115C9" w:rsidRPr="00402492" w:rsidRDefault="00C67F65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at</w:t>
            </w:r>
          </w:p>
        </w:tc>
        <w:tc>
          <w:tcPr>
            <w:tcW w:w="180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B44359F" w14:textId="74ED5023" w:rsidR="005115C9" w:rsidRDefault="005115C9" w:rsidP="008D4917">
            <w:pPr>
              <w:spacing w:before="40"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 xml:space="preserve">16:30  </w:t>
            </w: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น</w:t>
            </w:r>
            <w:r>
              <w:rPr>
                <w:rFonts w:ascii="Angsana New" w:hAnsi="Angsana New" w:cs="Angsana New"/>
                <w:sz w:val="20"/>
                <w:szCs w:val="20"/>
              </w:rPr>
              <w:t>.</w:t>
            </w:r>
            <w:proofErr w:type="gramEnd"/>
          </w:p>
          <w:p w14:paraId="5C5D9265" w14:textId="6A41AF41" w:rsidR="005115C9" w:rsidRPr="00402492" w:rsidRDefault="005115C9" w:rsidP="002760F4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16:30</w:t>
            </w: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 xml:space="preserve"> 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 hrs.</w:t>
            </w:r>
            <w:proofErr w:type="gramEnd"/>
          </w:p>
        </w:tc>
      </w:tr>
    </w:tbl>
    <w:p w14:paraId="32D39F46" w14:textId="48FF8039" w:rsidR="005C1DB5" w:rsidRPr="00F12216" w:rsidRDefault="005C1DB5" w:rsidP="00654E64">
      <w:pPr>
        <w:spacing w:after="0"/>
        <w:rPr>
          <w:rFonts w:ascii="Angsana New" w:hAnsi="Angsana New" w:cs="Angsana New"/>
          <w:sz w:val="2"/>
          <w:szCs w:val="2"/>
        </w:rPr>
      </w:pPr>
    </w:p>
    <w:tbl>
      <w:tblPr>
        <w:tblStyle w:val="TableGrid"/>
        <w:tblW w:w="0" w:type="auto"/>
        <w:tblInd w:w="-275" w:type="dxa"/>
        <w:tblLayout w:type="fixed"/>
        <w:tblLook w:val="04A0" w:firstRow="1" w:lastRow="0" w:firstColumn="1" w:lastColumn="0" w:noHBand="0" w:noVBand="1"/>
      </w:tblPr>
      <w:tblGrid>
        <w:gridCol w:w="90"/>
        <w:gridCol w:w="5487"/>
        <w:gridCol w:w="5223"/>
        <w:gridCol w:w="85"/>
      </w:tblGrid>
      <w:tr w:rsidR="00F12216" w14:paraId="3535EC74" w14:textId="77777777" w:rsidTr="001209F7">
        <w:trPr>
          <w:gridBefore w:val="1"/>
          <w:gridAfter w:val="1"/>
          <w:wBefore w:w="90" w:type="dxa"/>
          <w:wAfter w:w="85" w:type="dxa"/>
        </w:trPr>
        <w:tc>
          <w:tcPr>
            <w:tcW w:w="10710" w:type="dxa"/>
            <w:gridSpan w:val="2"/>
          </w:tcPr>
          <w:p w14:paraId="64ACEC4E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F12216">
              <w:rPr>
                <w:rFonts w:ascii="Angsana New" w:hAnsi="Angsana New" w:cs="Angsana New"/>
                <w:szCs w:val="22"/>
              </w:rPr>
              <w:t>{!BEGIN</w:t>
            </w:r>
            <w:proofErr w:type="gramEnd"/>
            <w:r w:rsidRPr="00F12216">
              <w:rPr>
                <w:rFonts w:ascii="Angsana New" w:hAnsi="Angsana New" w:cs="Angsana New"/>
                <w:szCs w:val="22"/>
              </w:rPr>
              <w:t>(is_type1=yes)}</w:t>
            </w:r>
          </w:p>
          <w:tbl>
            <w:tblPr>
              <w:tblStyle w:val="TableGrid"/>
              <w:tblW w:w="96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00"/>
              <w:gridCol w:w="1515"/>
              <w:gridCol w:w="1515"/>
              <w:gridCol w:w="1665"/>
              <w:gridCol w:w="1620"/>
              <w:gridCol w:w="1620"/>
            </w:tblGrid>
            <w:tr w:rsidR="00F12216" w:rsidRPr="00F12216" w14:paraId="7AAB000B" w14:textId="77777777" w:rsidTr="00557739">
              <w:tc>
                <w:tcPr>
                  <w:tcW w:w="1700" w:type="dxa"/>
                </w:tcPr>
                <w:p w14:paraId="58F25635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ประเภทการประกันภัย</w:t>
                  </w:r>
                </w:p>
                <w:p w14:paraId="63E22258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Type of Cover</w:t>
                  </w:r>
                </w:p>
              </w:tc>
              <w:tc>
                <w:tcPr>
                  <w:tcW w:w="1515" w:type="dxa"/>
                </w:tcPr>
                <w:p w14:paraId="754C63C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1</w:t>
                  </w: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59264" behindDoc="0" locked="0" layoutInCell="1" allowOverlap="1" wp14:anchorId="1D8B8DA8" wp14:editId="0DC62041">
                        <wp:simplePos x="0" y="0"/>
                        <wp:positionH relativeFrom="margin">
                          <wp:posOffset>-7620</wp:posOffset>
                        </wp:positionH>
                        <wp:positionV relativeFrom="insideMargin">
                          <wp:posOffset>49772</wp:posOffset>
                        </wp:positionV>
                        <wp:extent cx="192024" cy="182880"/>
                        <wp:effectExtent l="0" t="0" r="0" b="7620"/>
                        <wp:wrapSquare wrapText="bothSides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2024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1515" w:type="dxa"/>
                </w:tcPr>
                <w:p w14:paraId="0E9DCDE0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0288" behindDoc="0" locked="0" layoutInCell="1" allowOverlap="1" wp14:anchorId="04D01643" wp14:editId="3DF2C81B">
                        <wp:simplePos x="0" y="0"/>
                        <wp:positionH relativeFrom="column">
                          <wp:posOffset>-3810</wp:posOffset>
                        </wp:positionH>
                        <wp:positionV relativeFrom="insideMargin">
                          <wp:posOffset>3111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</w:t>
                  </w:r>
                </w:p>
              </w:tc>
              <w:tc>
                <w:tcPr>
                  <w:tcW w:w="1665" w:type="dxa"/>
                </w:tcPr>
                <w:p w14:paraId="56EFBD8D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1312" behindDoc="0" locked="0" layoutInCell="1" allowOverlap="1" wp14:anchorId="25F37D64" wp14:editId="091E270B">
                        <wp:simplePos x="0" y="0"/>
                        <wp:positionH relativeFrom="column">
                          <wp:posOffset>-9525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+</w:t>
                  </w:r>
                </w:p>
              </w:tc>
              <w:tc>
                <w:tcPr>
                  <w:tcW w:w="1620" w:type="dxa"/>
                </w:tcPr>
                <w:p w14:paraId="4647A662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2336" behindDoc="0" locked="0" layoutInCell="1" allowOverlap="1" wp14:anchorId="64CC8FEF" wp14:editId="16BAB3D8">
                        <wp:simplePos x="0" y="0"/>
                        <wp:positionH relativeFrom="column">
                          <wp:posOffset>-1905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</w:t>
                  </w:r>
                </w:p>
              </w:tc>
              <w:tc>
                <w:tcPr>
                  <w:tcW w:w="1620" w:type="dxa"/>
                </w:tcPr>
                <w:p w14:paraId="45C6E77A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0" distB="91440" distL="114300" distR="114300" simplePos="0" relativeHeight="251663360" behindDoc="0" locked="0" layoutInCell="1" allowOverlap="1" wp14:anchorId="13922E27" wp14:editId="6A0148FC">
                        <wp:simplePos x="0" y="0"/>
                        <wp:positionH relativeFrom="column">
                          <wp:posOffset>-11430</wp:posOffset>
                        </wp:positionH>
                        <wp:positionV relativeFrom="insideMargin">
                          <wp:posOffset>2730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+</w:t>
                  </w:r>
                </w:p>
              </w:tc>
            </w:tr>
          </w:tbl>
          <w:p w14:paraId="0D2DA634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F12216">
              <w:rPr>
                <w:rFonts w:ascii="Angsana New" w:hAnsi="Angsana New" w:cs="Angsana New"/>
                <w:szCs w:val="22"/>
              </w:rPr>
              <w:t>{!END</w:t>
            </w:r>
            <w:proofErr w:type="gramEnd"/>
            <w:r w:rsidRPr="00F12216">
              <w:rPr>
                <w:rFonts w:ascii="Angsana New" w:hAnsi="Angsana New" w:cs="Angsana New"/>
                <w:szCs w:val="22"/>
              </w:rPr>
              <w:t>}</w:t>
            </w:r>
          </w:p>
          <w:p w14:paraId="2B4DC447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F12216">
              <w:rPr>
                <w:rFonts w:ascii="Angsana New" w:hAnsi="Angsana New" w:cs="Angsana New"/>
                <w:szCs w:val="22"/>
              </w:rPr>
              <w:t>{!BEGIN</w:t>
            </w:r>
            <w:proofErr w:type="gramEnd"/>
            <w:r w:rsidRPr="00F12216">
              <w:rPr>
                <w:rFonts w:ascii="Angsana New" w:hAnsi="Angsana New" w:cs="Angsana New"/>
                <w:szCs w:val="22"/>
              </w:rPr>
              <w:t>(is_type2=yes)}</w:t>
            </w:r>
          </w:p>
          <w:tbl>
            <w:tblPr>
              <w:tblStyle w:val="TableGrid"/>
              <w:tblW w:w="96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5"/>
              <w:gridCol w:w="1515"/>
              <w:gridCol w:w="1515"/>
              <w:gridCol w:w="1665"/>
              <w:gridCol w:w="1620"/>
              <w:gridCol w:w="1620"/>
            </w:tblGrid>
            <w:tr w:rsidR="00F12216" w:rsidRPr="00F12216" w14:paraId="7930F993" w14:textId="77777777" w:rsidTr="00557739">
              <w:tc>
                <w:tcPr>
                  <w:tcW w:w="1695" w:type="dxa"/>
                </w:tcPr>
                <w:p w14:paraId="616F91C9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ประเภทการประกันภัย</w:t>
                  </w:r>
                </w:p>
                <w:p w14:paraId="1038BC7D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Type of Cover</w:t>
                  </w:r>
                </w:p>
              </w:tc>
              <w:tc>
                <w:tcPr>
                  <w:tcW w:w="1515" w:type="dxa"/>
                </w:tcPr>
                <w:p w14:paraId="6BA3D389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4384" behindDoc="0" locked="0" layoutInCell="1" allowOverlap="1" wp14:anchorId="4E59DBF0" wp14:editId="685771B5">
                        <wp:simplePos x="0" y="0"/>
                        <wp:positionH relativeFrom="column">
                          <wp:posOffset>-6985</wp:posOffset>
                        </wp:positionH>
                        <wp:positionV relativeFrom="insideMargin">
                          <wp:posOffset>29237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24" name="Picture 2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1</w:t>
                  </w:r>
                </w:p>
              </w:tc>
              <w:tc>
                <w:tcPr>
                  <w:tcW w:w="1515" w:type="dxa"/>
                </w:tcPr>
                <w:p w14:paraId="06F71D98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5408" behindDoc="0" locked="0" layoutInCell="1" allowOverlap="1" wp14:anchorId="7DB21FB1" wp14:editId="3576BB91">
                        <wp:simplePos x="0" y="0"/>
                        <wp:positionH relativeFrom="margin">
                          <wp:posOffset>14356</wp:posOffset>
                        </wp:positionH>
                        <wp:positionV relativeFrom="insideMargin">
                          <wp:posOffset>33627</wp:posOffset>
                        </wp:positionV>
                        <wp:extent cx="192024" cy="182880"/>
                        <wp:effectExtent l="0" t="0" r="0" b="7620"/>
                        <wp:wrapSquare wrapText="bothSides"/>
                        <wp:docPr id="25" name="Picture 2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2024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</w:t>
                  </w:r>
                </w:p>
              </w:tc>
              <w:tc>
                <w:tcPr>
                  <w:tcW w:w="1665" w:type="dxa"/>
                </w:tcPr>
                <w:p w14:paraId="5136F635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6432" behindDoc="0" locked="0" layoutInCell="1" allowOverlap="1" wp14:anchorId="270683AB" wp14:editId="3FF5F05E">
                        <wp:simplePos x="0" y="0"/>
                        <wp:positionH relativeFrom="column">
                          <wp:posOffset>-9525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26" name="Picture 2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+</w:t>
                  </w:r>
                </w:p>
              </w:tc>
              <w:tc>
                <w:tcPr>
                  <w:tcW w:w="1620" w:type="dxa"/>
                </w:tcPr>
                <w:p w14:paraId="44902C9D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7456" behindDoc="0" locked="0" layoutInCell="1" allowOverlap="1" wp14:anchorId="5913174B" wp14:editId="4C718D95">
                        <wp:simplePos x="0" y="0"/>
                        <wp:positionH relativeFrom="column">
                          <wp:posOffset>-1905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27" name="Picture 2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</w:t>
                  </w:r>
                </w:p>
              </w:tc>
              <w:tc>
                <w:tcPr>
                  <w:tcW w:w="1620" w:type="dxa"/>
                </w:tcPr>
                <w:p w14:paraId="6A0C694F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0" distB="91440" distL="114300" distR="114300" simplePos="0" relativeHeight="251668480" behindDoc="0" locked="0" layoutInCell="1" allowOverlap="1" wp14:anchorId="3B517834" wp14:editId="3F7D2C05">
                        <wp:simplePos x="0" y="0"/>
                        <wp:positionH relativeFrom="column">
                          <wp:posOffset>-11430</wp:posOffset>
                        </wp:positionH>
                        <wp:positionV relativeFrom="insideMargin">
                          <wp:posOffset>2730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28" name="Picture 2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+</w:t>
                  </w:r>
                </w:p>
              </w:tc>
            </w:tr>
          </w:tbl>
          <w:p w14:paraId="66E38299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F12216">
              <w:rPr>
                <w:rFonts w:ascii="Angsana New" w:hAnsi="Angsana New" w:cs="Angsana New"/>
                <w:szCs w:val="22"/>
              </w:rPr>
              <w:t>{!END</w:t>
            </w:r>
            <w:proofErr w:type="gramEnd"/>
            <w:r w:rsidRPr="00F12216">
              <w:rPr>
                <w:rFonts w:ascii="Angsana New" w:hAnsi="Angsana New" w:cs="Angsana New"/>
                <w:szCs w:val="22"/>
              </w:rPr>
              <w:t>}</w:t>
            </w:r>
          </w:p>
          <w:p w14:paraId="41160DB6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F12216">
              <w:rPr>
                <w:rFonts w:ascii="Angsana New" w:hAnsi="Angsana New" w:cs="Angsana New"/>
                <w:szCs w:val="22"/>
              </w:rPr>
              <w:t>{!BEGIN</w:t>
            </w:r>
            <w:proofErr w:type="gramEnd"/>
            <w:r w:rsidRPr="00F12216">
              <w:rPr>
                <w:rFonts w:ascii="Angsana New" w:hAnsi="Angsana New" w:cs="Angsana New"/>
                <w:szCs w:val="22"/>
              </w:rPr>
              <w:t>(is_type2plus=yes)}</w:t>
            </w:r>
          </w:p>
          <w:tbl>
            <w:tblPr>
              <w:tblStyle w:val="TableGrid"/>
              <w:tblW w:w="96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95"/>
              <w:gridCol w:w="1515"/>
              <w:gridCol w:w="1515"/>
              <w:gridCol w:w="1665"/>
              <w:gridCol w:w="1620"/>
              <w:gridCol w:w="1620"/>
            </w:tblGrid>
            <w:tr w:rsidR="00F12216" w:rsidRPr="00F12216" w14:paraId="1C240031" w14:textId="77777777" w:rsidTr="00557739">
              <w:tc>
                <w:tcPr>
                  <w:tcW w:w="1695" w:type="dxa"/>
                </w:tcPr>
                <w:p w14:paraId="0618C8B3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ประเภทการประกันภัย</w:t>
                  </w:r>
                </w:p>
                <w:p w14:paraId="7FD83CBC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Type of Cover</w:t>
                  </w:r>
                </w:p>
              </w:tc>
              <w:tc>
                <w:tcPr>
                  <w:tcW w:w="1515" w:type="dxa"/>
                </w:tcPr>
                <w:p w14:paraId="259F03F7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69504" behindDoc="0" locked="0" layoutInCell="1" allowOverlap="1" wp14:anchorId="400EA072" wp14:editId="0C2E0D15">
                        <wp:simplePos x="0" y="0"/>
                        <wp:positionH relativeFrom="column">
                          <wp:posOffset>-8061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64" name="Picture 6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1</w:t>
                  </w:r>
                </w:p>
              </w:tc>
              <w:tc>
                <w:tcPr>
                  <w:tcW w:w="1515" w:type="dxa"/>
                </w:tcPr>
                <w:p w14:paraId="6067E462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70528" behindDoc="0" locked="0" layoutInCell="1" allowOverlap="1" wp14:anchorId="5DB8A609" wp14:editId="0FC68515">
                        <wp:simplePos x="0" y="0"/>
                        <wp:positionH relativeFrom="column">
                          <wp:posOffset>-3810</wp:posOffset>
                        </wp:positionH>
                        <wp:positionV relativeFrom="insideMargin">
                          <wp:posOffset>3111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65" name="Picture 6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</w:t>
                  </w:r>
                </w:p>
              </w:tc>
              <w:tc>
                <w:tcPr>
                  <w:tcW w:w="1665" w:type="dxa"/>
                </w:tcPr>
                <w:p w14:paraId="0CB172A6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71552" behindDoc="0" locked="0" layoutInCell="1" allowOverlap="1" wp14:anchorId="4DEC39FD" wp14:editId="7A79840F">
                        <wp:simplePos x="0" y="0"/>
                        <wp:positionH relativeFrom="margin">
                          <wp:posOffset>-9084</wp:posOffset>
                        </wp:positionH>
                        <wp:positionV relativeFrom="insideMargin">
                          <wp:posOffset>51153</wp:posOffset>
                        </wp:positionV>
                        <wp:extent cx="192024" cy="182880"/>
                        <wp:effectExtent l="0" t="0" r="0" b="7620"/>
                        <wp:wrapSquare wrapText="bothSides"/>
                        <wp:docPr id="66" name="Picture 6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2024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+</w:t>
                  </w:r>
                </w:p>
              </w:tc>
              <w:tc>
                <w:tcPr>
                  <w:tcW w:w="1620" w:type="dxa"/>
                </w:tcPr>
                <w:p w14:paraId="0E880520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72576" behindDoc="0" locked="0" layoutInCell="1" allowOverlap="1" wp14:anchorId="22CC3BE5" wp14:editId="10229131">
                        <wp:simplePos x="0" y="0"/>
                        <wp:positionH relativeFrom="column">
                          <wp:posOffset>-1905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67" name="Picture 6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</w:t>
                  </w:r>
                </w:p>
              </w:tc>
              <w:tc>
                <w:tcPr>
                  <w:tcW w:w="1620" w:type="dxa"/>
                </w:tcPr>
                <w:p w14:paraId="133966A8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0" distB="91440" distL="114300" distR="114300" simplePos="0" relativeHeight="251673600" behindDoc="0" locked="0" layoutInCell="1" allowOverlap="1" wp14:anchorId="1928C5D7" wp14:editId="4C3A960E">
                        <wp:simplePos x="0" y="0"/>
                        <wp:positionH relativeFrom="column">
                          <wp:posOffset>-11430</wp:posOffset>
                        </wp:positionH>
                        <wp:positionV relativeFrom="insideMargin">
                          <wp:posOffset>2730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71" name="Picture 7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+</w:t>
                  </w:r>
                </w:p>
              </w:tc>
            </w:tr>
          </w:tbl>
          <w:p w14:paraId="2C282461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F12216">
              <w:rPr>
                <w:rFonts w:ascii="Angsana New" w:hAnsi="Angsana New" w:cs="Angsana New"/>
                <w:szCs w:val="22"/>
              </w:rPr>
              <w:t>{!END</w:t>
            </w:r>
            <w:proofErr w:type="gramEnd"/>
            <w:r w:rsidRPr="00F12216">
              <w:rPr>
                <w:rFonts w:ascii="Angsana New" w:hAnsi="Angsana New" w:cs="Angsana New"/>
                <w:szCs w:val="22"/>
              </w:rPr>
              <w:t>}</w:t>
            </w:r>
          </w:p>
          <w:p w14:paraId="1B086925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F12216">
              <w:rPr>
                <w:rFonts w:ascii="Angsana New" w:hAnsi="Angsana New" w:cs="Angsana New"/>
                <w:szCs w:val="22"/>
              </w:rPr>
              <w:t>{!BEGIN</w:t>
            </w:r>
            <w:proofErr w:type="gramEnd"/>
            <w:r w:rsidRPr="00F12216">
              <w:rPr>
                <w:rFonts w:ascii="Angsana New" w:hAnsi="Angsana New" w:cs="Angsana New"/>
                <w:szCs w:val="22"/>
              </w:rPr>
              <w:t>(is_type3=yes)}</w:t>
            </w:r>
          </w:p>
          <w:tbl>
            <w:tblPr>
              <w:tblStyle w:val="TableGrid"/>
              <w:tblW w:w="96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00"/>
              <w:gridCol w:w="1515"/>
              <w:gridCol w:w="1515"/>
              <w:gridCol w:w="1660"/>
              <w:gridCol w:w="1620"/>
              <w:gridCol w:w="1620"/>
            </w:tblGrid>
            <w:tr w:rsidR="00F12216" w:rsidRPr="00F12216" w14:paraId="3E8D4058" w14:textId="77777777" w:rsidTr="00557739">
              <w:tc>
                <w:tcPr>
                  <w:tcW w:w="1700" w:type="dxa"/>
                </w:tcPr>
                <w:p w14:paraId="2CB663F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ประเภทการประกันภัย</w:t>
                  </w:r>
                </w:p>
                <w:p w14:paraId="6C26DFE9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Type of Cover</w:t>
                  </w:r>
                </w:p>
              </w:tc>
              <w:tc>
                <w:tcPr>
                  <w:tcW w:w="1515" w:type="dxa"/>
                </w:tcPr>
                <w:p w14:paraId="2A68E947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74624" behindDoc="0" locked="0" layoutInCell="1" allowOverlap="1" wp14:anchorId="7E9B85D4" wp14:editId="2F6A01B0">
                        <wp:simplePos x="0" y="0"/>
                        <wp:positionH relativeFrom="column">
                          <wp:posOffset>5080</wp:posOffset>
                        </wp:positionH>
                        <wp:positionV relativeFrom="insideMargin">
                          <wp:posOffset>31391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72" name="Picture 7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1</w:t>
                  </w:r>
                </w:p>
              </w:tc>
              <w:tc>
                <w:tcPr>
                  <w:tcW w:w="1515" w:type="dxa"/>
                </w:tcPr>
                <w:p w14:paraId="15CA178C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75648" behindDoc="0" locked="0" layoutInCell="1" allowOverlap="1" wp14:anchorId="10CF9787" wp14:editId="06F4E0AD">
                        <wp:simplePos x="0" y="0"/>
                        <wp:positionH relativeFrom="column">
                          <wp:posOffset>-3810</wp:posOffset>
                        </wp:positionH>
                        <wp:positionV relativeFrom="insideMargin">
                          <wp:posOffset>3111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73" name="Picture 7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</w:t>
                  </w:r>
                </w:p>
              </w:tc>
              <w:tc>
                <w:tcPr>
                  <w:tcW w:w="1660" w:type="dxa"/>
                </w:tcPr>
                <w:p w14:paraId="04F605AB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76672" behindDoc="0" locked="0" layoutInCell="1" allowOverlap="1" wp14:anchorId="7B5BFD06" wp14:editId="1306C785">
                        <wp:simplePos x="0" y="0"/>
                        <wp:positionH relativeFrom="column">
                          <wp:posOffset>-9525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74" name="Picture 7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+</w:t>
                  </w:r>
                </w:p>
              </w:tc>
              <w:tc>
                <w:tcPr>
                  <w:tcW w:w="1620" w:type="dxa"/>
                </w:tcPr>
                <w:p w14:paraId="6D442040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77696" behindDoc="0" locked="0" layoutInCell="1" allowOverlap="1" wp14:anchorId="0620E202" wp14:editId="368B0C0B">
                        <wp:simplePos x="0" y="0"/>
                        <wp:positionH relativeFrom="margin">
                          <wp:posOffset>-7951</wp:posOffset>
                        </wp:positionH>
                        <wp:positionV relativeFrom="insideMargin">
                          <wp:posOffset>25400</wp:posOffset>
                        </wp:positionV>
                        <wp:extent cx="191770" cy="182880"/>
                        <wp:effectExtent l="0" t="0" r="0" b="7620"/>
                        <wp:wrapSquare wrapText="bothSides"/>
                        <wp:docPr id="75" name="Picture 7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177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</w:t>
                  </w:r>
                </w:p>
              </w:tc>
              <w:tc>
                <w:tcPr>
                  <w:tcW w:w="1620" w:type="dxa"/>
                </w:tcPr>
                <w:p w14:paraId="69961AC1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0" distB="91440" distL="114300" distR="114300" simplePos="0" relativeHeight="251678720" behindDoc="0" locked="0" layoutInCell="1" allowOverlap="1" wp14:anchorId="0F59C702" wp14:editId="0234565F">
                        <wp:simplePos x="0" y="0"/>
                        <wp:positionH relativeFrom="column">
                          <wp:posOffset>-11430</wp:posOffset>
                        </wp:positionH>
                        <wp:positionV relativeFrom="insideMargin">
                          <wp:posOffset>2730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76" name="Picture 7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+</w:t>
                  </w:r>
                </w:p>
              </w:tc>
            </w:tr>
          </w:tbl>
          <w:p w14:paraId="4BEA4ED4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F12216">
              <w:rPr>
                <w:rFonts w:ascii="Angsana New" w:hAnsi="Angsana New" w:cs="Angsana New"/>
                <w:szCs w:val="22"/>
              </w:rPr>
              <w:t>{!END</w:t>
            </w:r>
            <w:proofErr w:type="gramEnd"/>
            <w:r w:rsidRPr="00F12216">
              <w:rPr>
                <w:rFonts w:ascii="Angsana New" w:hAnsi="Angsana New" w:cs="Angsana New"/>
                <w:szCs w:val="22"/>
              </w:rPr>
              <w:t>}</w:t>
            </w:r>
          </w:p>
          <w:p w14:paraId="76DEF334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F12216">
              <w:rPr>
                <w:rFonts w:ascii="Angsana New" w:hAnsi="Angsana New" w:cs="Angsana New"/>
                <w:szCs w:val="22"/>
              </w:rPr>
              <w:t>{!BEGIN</w:t>
            </w:r>
            <w:proofErr w:type="gramEnd"/>
            <w:r w:rsidRPr="00F12216">
              <w:rPr>
                <w:rFonts w:ascii="Angsana New" w:hAnsi="Angsana New" w:cs="Angsana New"/>
                <w:szCs w:val="22"/>
              </w:rPr>
              <w:t>(is_type3plus=yes)}</w:t>
            </w:r>
          </w:p>
          <w:tbl>
            <w:tblPr>
              <w:tblStyle w:val="TableGrid"/>
              <w:tblW w:w="963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00"/>
              <w:gridCol w:w="1515"/>
              <w:gridCol w:w="1515"/>
              <w:gridCol w:w="1660"/>
              <w:gridCol w:w="1620"/>
              <w:gridCol w:w="1620"/>
            </w:tblGrid>
            <w:tr w:rsidR="00F12216" w:rsidRPr="00F12216" w14:paraId="5C05AA79" w14:textId="77777777" w:rsidTr="00557739">
              <w:tc>
                <w:tcPr>
                  <w:tcW w:w="1700" w:type="dxa"/>
                </w:tcPr>
                <w:p w14:paraId="62250A13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ประเภทการประกันภัย</w:t>
                  </w:r>
                </w:p>
                <w:p w14:paraId="4200623B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Type of Cover</w:t>
                  </w:r>
                </w:p>
              </w:tc>
              <w:tc>
                <w:tcPr>
                  <w:tcW w:w="1515" w:type="dxa"/>
                </w:tcPr>
                <w:p w14:paraId="23C5376B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0" distB="91440" distL="114300" distR="114300" simplePos="0" relativeHeight="251679744" behindDoc="0" locked="0" layoutInCell="1" allowOverlap="1" wp14:anchorId="2CE2284B" wp14:editId="7B309E69">
                        <wp:simplePos x="0" y="0"/>
                        <wp:positionH relativeFrom="column">
                          <wp:posOffset>-9110</wp:posOffset>
                        </wp:positionH>
                        <wp:positionV relativeFrom="insideMargin">
                          <wp:posOffset>2730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77" name="Picture 7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1</w:t>
                  </w:r>
                </w:p>
              </w:tc>
              <w:tc>
                <w:tcPr>
                  <w:tcW w:w="1515" w:type="dxa"/>
                </w:tcPr>
                <w:p w14:paraId="5FEBD05F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80768" behindDoc="0" locked="0" layoutInCell="1" allowOverlap="1" wp14:anchorId="133A18D6" wp14:editId="36D7726E">
                        <wp:simplePos x="0" y="0"/>
                        <wp:positionH relativeFrom="column">
                          <wp:posOffset>-3810</wp:posOffset>
                        </wp:positionH>
                        <wp:positionV relativeFrom="insideMargin">
                          <wp:posOffset>31115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78" name="Picture 7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</w:t>
                  </w:r>
                </w:p>
              </w:tc>
              <w:tc>
                <w:tcPr>
                  <w:tcW w:w="1660" w:type="dxa"/>
                </w:tcPr>
                <w:p w14:paraId="74A5B7C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81792" behindDoc="0" locked="0" layoutInCell="1" allowOverlap="1" wp14:anchorId="024DB1A5" wp14:editId="79A4A595">
                        <wp:simplePos x="0" y="0"/>
                        <wp:positionH relativeFrom="column">
                          <wp:posOffset>-9525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79" name="Picture 7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2+</w:t>
                  </w:r>
                </w:p>
              </w:tc>
              <w:tc>
                <w:tcPr>
                  <w:tcW w:w="1620" w:type="dxa"/>
                </w:tcPr>
                <w:p w14:paraId="14895E3D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82816" behindDoc="0" locked="0" layoutInCell="1" allowOverlap="1" wp14:anchorId="3C715080" wp14:editId="622A035B">
                        <wp:simplePos x="0" y="0"/>
                        <wp:positionH relativeFrom="column">
                          <wp:posOffset>-1905</wp:posOffset>
                        </wp:positionH>
                        <wp:positionV relativeFrom="insideMargin">
                          <wp:posOffset>31750</wp:posOffset>
                        </wp:positionV>
                        <wp:extent cx="210185" cy="200660"/>
                        <wp:effectExtent l="0" t="0" r="0" b="8890"/>
                        <wp:wrapSquare wrapText="bothSides"/>
                        <wp:docPr id="80" name="Picture 8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" name="Picture 8"/>
                                <pic:cNvPicPr/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185" cy="2006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</w:t>
                  </w:r>
                </w:p>
              </w:tc>
              <w:tc>
                <w:tcPr>
                  <w:tcW w:w="1620" w:type="dxa"/>
                </w:tcPr>
                <w:p w14:paraId="74F0FC22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83840" behindDoc="0" locked="0" layoutInCell="1" allowOverlap="1" wp14:anchorId="00CFB77E" wp14:editId="3BBF12CC">
                        <wp:simplePos x="0" y="0"/>
                        <wp:positionH relativeFrom="margin">
                          <wp:posOffset>-15599</wp:posOffset>
                        </wp:positionH>
                        <wp:positionV relativeFrom="insideMargin">
                          <wp:posOffset>26670</wp:posOffset>
                        </wp:positionV>
                        <wp:extent cx="192024" cy="182880"/>
                        <wp:effectExtent l="0" t="0" r="0" b="7620"/>
                        <wp:wrapSquare wrapText="bothSides"/>
                        <wp:docPr id="81" name="Picture 8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2024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 xml:space="preserve">ประเภท 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3+</w:t>
                  </w:r>
                </w:p>
              </w:tc>
            </w:tr>
          </w:tbl>
          <w:p w14:paraId="6069C330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F12216">
              <w:rPr>
                <w:rFonts w:ascii="Angsana New" w:hAnsi="Angsana New" w:cs="Angsana New"/>
                <w:szCs w:val="22"/>
              </w:rPr>
              <w:t>{!END</w:t>
            </w:r>
            <w:proofErr w:type="gramEnd"/>
            <w:r w:rsidRPr="00F12216">
              <w:rPr>
                <w:rFonts w:ascii="Angsana New" w:hAnsi="Angsana New" w:cs="Angsana New"/>
                <w:szCs w:val="22"/>
              </w:rPr>
              <w:t>}</w:t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435"/>
              <w:gridCol w:w="8280"/>
            </w:tblGrid>
            <w:tr w:rsidR="00F12216" w:rsidRPr="00F12216" w14:paraId="7EC1E8CF" w14:textId="77777777" w:rsidTr="00557739">
              <w:tc>
                <w:tcPr>
                  <w:tcW w:w="243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54720378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</w:t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จำนวนเงินเอาประกันภัย</w:t>
                  </w:r>
                </w:p>
                <w:p w14:paraId="34FBF62D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Sum Insured</w:t>
                  </w:r>
                </w:p>
              </w:tc>
              <w:tc>
                <w:tcPr>
                  <w:tcW w:w="82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11FDF2F" w14:textId="574891FC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F12216">
                    <w:rPr>
                      <w:rFonts w:ascii="Angsana New" w:hAnsi="Angsana New" w:cs="Angsana New"/>
                      <w:szCs w:val="22"/>
                    </w:rPr>
                    <w:t>{!FORMAT</w:t>
                  </w:r>
                  <w:proofErr w:type="gramEnd"/>
                  <w:r w:rsidRPr="00F12216">
                    <w:rPr>
                      <w:rFonts w:ascii="Angsana New" w:hAnsi="Angsana New" w:cs="Angsana New"/>
                      <w:szCs w:val="22"/>
                    </w:rPr>
                    <w:t>_NUM(</w:t>
                  </w:r>
                  <w:proofErr w:type="spellStart"/>
                  <w:r w:rsidRPr="00F12216">
                    <w:rPr>
                      <w:rFonts w:ascii="Angsana New" w:hAnsi="Angsana New" w:cs="Angsana New"/>
                      <w:szCs w:val="22"/>
                    </w:rPr>
                    <w:t>tax_invoice_sum_si</w:t>
                  </w:r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,###,##</w:t>
                  </w:r>
                  <w:r w:rsidR="00136F82">
                    <w:rPr>
                      <w:rFonts w:ascii="Angsana New" w:hAnsi="Angsana New" w:cs="Angsana New"/>
                      <w:szCs w:val="22"/>
                    </w:rPr>
                    <w:t>0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.00)}  </w:t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บาท/</w:t>
                  </w:r>
                  <w:r w:rsidRPr="00F12216">
                    <w:rPr>
                      <w:rFonts w:ascii="Angsana New" w:hAnsi="Angsana New" w:cs="Angsana New"/>
                      <w:szCs w:val="22"/>
                    </w:rPr>
                    <w:t>Baht (</w:t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รถยนต์รวมอุปกรณ์ตกแต่งเพิ่มเติม)</w:t>
                  </w:r>
                </w:p>
              </w:tc>
            </w:tr>
            <w:tr w:rsidR="00F12216" w:rsidRPr="00F12216" w14:paraId="2F4B96D1" w14:textId="77777777" w:rsidTr="00557739">
              <w:tc>
                <w:tcPr>
                  <w:tcW w:w="2435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00D4C20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</w:t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อุปกรณ์ตกแต่งเพิ่มเติม</w:t>
                  </w:r>
                </w:p>
                <w:p w14:paraId="492E5C70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Additional Equipment</w:t>
                  </w:r>
                </w:p>
              </w:tc>
              <w:tc>
                <w:tcPr>
                  <w:tcW w:w="82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29D156C" w14:textId="2AB80E29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F12216">
                    <w:rPr>
                      <w:rFonts w:ascii="Angsana New" w:hAnsi="Angsana New" w:cs="Angsana New"/>
                      <w:szCs w:val="22"/>
                    </w:rPr>
                    <w:t>{!</w:t>
                  </w:r>
                  <w:proofErr w:type="spellStart"/>
                  <w:r w:rsidR="00AB10A7" w:rsidRPr="00AB10A7">
                    <w:rPr>
                      <w:rFonts w:ascii="Angsana New" w:hAnsi="Angsana New" w:cs="Angsana New"/>
                      <w:szCs w:val="22"/>
                    </w:rPr>
                    <w:t>accessories</w:t>
                  </w:r>
                  <w:proofErr w:type="gramEnd"/>
                  <w:r w:rsidR="00AB10A7" w:rsidRPr="00AB10A7">
                    <w:rPr>
                      <w:rFonts w:ascii="Angsana New" w:hAnsi="Angsana New" w:cs="Angsana New"/>
                      <w:szCs w:val="22"/>
                    </w:rPr>
                    <w:t>_refer_print</w:t>
                  </w:r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}</w:t>
                  </w:r>
                </w:p>
              </w:tc>
            </w:tr>
            <w:tr w:rsidR="00F12216" w:rsidRPr="00F12216" w14:paraId="7801A9EF" w14:textId="77777777" w:rsidTr="00557739">
              <w:tc>
                <w:tcPr>
                  <w:tcW w:w="107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</w:tcPr>
                <w:p w14:paraId="01E5ADD1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F12216">
                    <w:rPr>
                      <w:rFonts w:ascii="Angsana New" w:hAnsi="Angsana New" w:cs="Angsana New"/>
                      <w:szCs w:val="22"/>
                    </w:rPr>
                    <w:t>{!BEGIN</w:t>
                  </w:r>
                  <w:proofErr w:type="gramEnd"/>
                  <w:r w:rsidRPr="00F12216">
                    <w:rPr>
                      <w:rFonts w:ascii="Angsana New" w:hAnsi="Angsana New" w:cs="Angsana New"/>
                      <w:szCs w:val="22"/>
                    </w:rPr>
                    <w:t>(</w:t>
                  </w:r>
                  <w:proofErr w:type="spellStart"/>
                  <w:r w:rsidRPr="00F12216">
                    <w:rPr>
                      <w:rFonts w:ascii="Angsana New" w:hAnsi="Angsana New" w:cs="Angsana New"/>
                      <w:szCs w:val="22"/>
                    </w:rPr>
                    <w:t>is_named_driver</w:t>
                  </w:r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=no)}</w:t>
                  </w:r>
                </w:p>
                <w:p w14:paraId="6349CEE4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0" distB="0" distL="114300" distR="114300" simplePos="0" relativeHeight="251684864" behindDoc="0" locked="0" layoutInCell="1" allowOverlap="1" wp14:anchorId="2C40F487" wp14:editId="52F1AADF">
                        <wp:simplePos x="0" y="0"/>
                        <wp:positionH relativeFrom="column">
                          <wp:posOffset>46355</wp:posOffset>
                        </wp:positionH>
                        <wp:positionV relativeFrom="paragraph">
                          <wp:posOffset>45085</wp:posOffset>
                        </wp:positionV>
                        <wp:extent cx="191770" cy="182880"/>
                        <wp:effectExtent l="0" t="0" r="0" b="7620"/>
                        <wp:wrapSquare wrapText="bothSides"/>
                        <wp:docPr id="82" name="Picture 8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177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ไม่ระบุชื่อผู้ขับขี่</w:t>
                  </w:r>
                </w:p>
                <w:p w14:paraId="2192E1DD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Unnamed Driver </w:t>
                  </w:r>
                </w:p>
                <w:p w14:paraId="1AEFAE62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F12216">
                    <w:rPr>
                      <w:rFonts w:ascii="Angsana New" w:hAnsi="Angsana New" w:cs="Angsana New"/>
                      <w:szCs w:val="22"/>
                    </w:rPr>
                    <w:t>{!END</w:t>
                  </w:r>
                  <w:proofErr w:type="gramEnd"/>
                  <w:r w:rsidRPr="00F12216">
                    <w:rPr>
                      <w:rFonts w:ascii="Angsana New" w:hAnsi="Angsana New" w:cs="Angsana New"/>
                      <w:szCs w:val="22"/>
                    </w:rPr>
                    <w:t>}</w:t>
                  </w:r>
                </w:p>
              </w:tc>
            </w:tr>
          </w:tbl>
          <w:p w14:paraId="72E128D6" w14:textId="77777777" w:rsidR="00F12216" w:rsidRPr="00F12216" w:rsidRDefault="00F12216" w:rsidP="00F12216">
            <w:pPr>
              <w:rPr>
                <w:rFonts w:ascii="Angsana New" w:hAnsi="Angsana New" w:cs="Angsana New"/>
                <w:sz w:val="2"/>
                <w:szCs w:val="2"/>
              </w:rPr>
            </w:pPr>
          </w:p>
          <w:p w14:paraId="42E8930D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F12216">
              <w:rPr>
                <w:rFonts w:ascii="Angsana New" w:hAnsi="Angsana New" w:cs="Angsana New"/>
                <w:szCs w:val="22"/>
              </w:rPr>
              <w:t>{!BEGIN</w:t>
            </w:r>
            <w:proofErr w:type="gramEnd"/>
            <w:r w:rsidRPr="00F12216">
              <w:rPr>
                <w:rFonts w:ascii="Angsana New" w:hAnsi="Angsana New" w:cs="Angsana New"/>
                <w:szCs w:val="22"/>
              </w:rPr>
              <w:t>(</w:t>
            </w:r>
            <w:proofErr w:type="spellStart"/>
            <w:r w:rsidRPr="00F12216">
              <w:rPr>
                <w:rFonts w:ascii="Angsana New" w:hAnsi="Angsana New" w:cs="Angsana New"/>
                <w:szCs w:val="22"/>
              </w:rPr>
              <w:t>is_named_driver</w:t>
            </w:r>
            <w:proofErr w:type="spellEnd"/>
            <w:r w:rsidRPr="00F12216">
              <w:rPr>
                <w:rFonts w:ascii="Angsana New" w:hAnsi="Angsana New" w:cs="Angsana New"/>
                <w:szCs w:val="22"/>
              </w:rPr>
              <w:t xml:space="preserve">=yes)}     </w:t>
            </w:r>
            <w:r w:rsidRPr="00F12216">
              <w:rPr>
                <w:rFonts w:ascii="Angsana New" w:hAnsi="Angsana New" w:cs="Angsana New"/>
                <w:szCs w:val="22"/>
              </w:rPr>
              <w:tab/>
            </w:r>
            <w:r w:rsidRPr="00F12216">
              <w:rPr>
                <w:rFonts w:ascii="Angsana New" w:hAnsi="Angsana New" w:cs="Angsana New"/>
                <w:szCs w:val="22"/>
              </w:rPr>
              <w:tab/>
              <w:t xml:space="preserve">                 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671"/>
              <w:gridCol w:w="359"/>
              <w:gridCol w:w="1735"/>
              <w:gridCol w:w="1191"/>
              <w:gridCol w:w="1247"/>
              <w:gridCol w:w="886"/>
              <w:gridCol w:w="301"/>
              <w:gridCol w:w="1865"/>
              <w:gridCol w:w="1239"/>
            </w:tblGrid>
            <w:tr w:rsidR="00F12216" w:rsidRPr="00F12216" w14:paraId="7A0439BE" w14:textId="77777777" w:rsidTr="00F12216">
              <w:tc>
                <w:tcPr>
                  <w:tcW w:w="1671" w:type="dxa"/>
                </w:tcPr>
                <w:p w14:paraId="6F5E368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noProof/>
                      <w:szCs w:val="22"/>
                    </w:rPr>
                    <w:drawing>
                      <wp:anchor distT="91440" distB="91440" distL="114300" distR="114300" simplePos="0" relativeHeight="251685888" behindDoc="0" locked="0" layoutInCell="1" allowOverlap="1" wp14:anchorId="1C34FFF6" wp14:editId="05D04E12">
                        <wp:simplePos x="0" y="0"/>
                        <wp:positionH relativeFrom="margin">
                          <wp:posOffset>39370</wp:posOffset>
                        </wp:positionH>
                        <wp:positionV relativeFrom="insideMargin">
                          <wp:posOffset>34290</wp:posOffset>
                        </wp:positionV>
                        <wp:extent cx="191770" cy="182880"/>
                        <wp:effectExtent l="0" t="0" r="0" b="7620"/>
                        <wp:wrapSquare wrapText="bothSides"/>
                        <wp:docPr id="83" name="Picture 8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2"/>
                                <pic:cNvPicPr/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177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ระบุชื่อผู้ขับขี่</w:t>
                  </w:r>
                </w:p>
                <w:p w14:paraId="0C5FE7D1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 xml:space="preserve"> Named Driver </w:t>
                  </w:r>
                </w:p>
              </w:tc>
              <w:tc>
                <w:tcPr>
                  <w:tcW w:w="359" w:type="dxa"/>
                </w:tcPr>
                <w:p w14:paraId="564CE4B6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1)</w:t>
                  </w:r>
                </w:p>
              </w:tc>
              <w:tc>
                <w:tcPr>
                  <w:tcW w:w="1735" w:type="dxa"/>
                </w:tcPr>
                <w:p w14:paraId="5EEF0543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F12216">
                    <w:rPr>
                      <w:rFonts w:ascii="Angsana New" w:hAnsi="Angsana New" w:cs="Angsana New"/>
                      <w:szCs w:val="22"/>
                    </w:rPr>
                    <w:t>{!</w:t>
                  </w:r>
                  <w:proofErr w:type="spellStart"/>
                  <w:r w:rsidRPr="00F12216">
                    <w:rPr>
                      <w:rFonts w:ascii="Angsana New" w:hAnsi="Angsana New" w:cs="Angsana New"/>
                      <w:szCs w:val="22"/>
                    </w:rPr>
                    <w:t>md</w:t>
                  </w:r>
                  <w:proofErr w:type="gramEnd"/>
                  <w:r w:rsidRPr="00F12216">
                    <w:rPr>
                      <w:rFonts w:ascii="Angsana New" w:hAnsi="Angsana New" w:cs="Angsana New"/>
                      <w:szCs w:val="22"/>
                    </w:rPr>
                    <w:t>_fullname</w:t>
                  </w:r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}</w:t>
                  </w:r>
                </w:p>
              </w:tc>
              <w:tc>
                <w:tcPr>
                  <w:tcW w:w="1191" w:type="dxa"/>
                </w:tcPr>
                <w:p w14:paraId="12A9D1C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วัน เดือน ปี เกิด</w:t>
                  </w:r>
                </w:p>
                <w:p w14:paraId="17E285FC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Date of Birth</w:t>
                  </w:r>
                </w:p>
              </w:tc>
              <w:tc>
                <w:tcPr>
                  <w:tcW w:w="1247" w:type="dxa"/>
                </w:tcPr>
                <w:p w14:paraId="683AC639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F12216">
                    <w:rPr>
                      <w:rFonts w:ascii="Angsana New" w:hAnsi="Angsana New" w:cs="Angsana New"/>
                      <w:szCs w:val="22"/>
                    </w:rPr>
                    <w:t>{!</w:t>
                  </w:r>
                  <w:proofErr w:type="spellStart"/>
                  <w:r w:rsidRPr="00F12216">
                    <w:rPr>
                      <w:rFonts w:ascii="Angsana New" w:hAnsi="Angsana New" w:cs="Angsana New"/>
                      <w:szCs w:val="22"/>
                    </w:rPr>
                    <w:t>md</w:t>
                  </w:r>
                  <w:proofErr w:type="gramEnd"/>
                  <w:r w:rsidRPr="00F12216">
                    <w:rPr>
                      <w:rFonts w:ascii="Angsana New" w:hAnsi="Angsana New" w:cs="Angsana New"/>
                      <w:szCs w:val="22"/>
                    </w:rPr>
                    <w:t>_dob</w:t>
                  </w:r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}</w:t>
                  </w:r>
                </w:p>
              </w:tc>
              <w:tc>
                <w:tcPr>
                  <w:tcW w:w="886" w:type="dxa"/>
                </w:tcPr>
                <w:p w14:paraId="31D362F5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อาชีพ</w:t>
                  </w:r>
                </w:p>
                <w:p w14:paraId="15881A36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Occupation</w:t>
                  </w:r>
                </w:p>
              </w:tc>
              <w:tc>
                <w:tcPr>
                  <w:tcW w:w="301" w:type="dxa"/>
                </w:tcPr>
                <w:p w14:paraId="21624EDA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-</w:t>
                  </w:r>
                </w:p>
              </w:tc>
              <w:tc>
                <w:tcPr>
                  <w:tcW w:w="1865" w:type="dxa"/>
                </w:tcPr>
                <w:p w14:paraId="5377D4BD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เลขประจำตัวประชาชน</w:t>
                  </w:r>
                </w:p>
                <w:p w14:paraId="372944CE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ID Card No</w:t>
                  </w:r>
                </w:p>
              </w:tc>
              <w:tc>
                <w:tcPr>
                  <w:tcW w:w="1239" w:type="dxa"/>
                </w:tcPr>
                <w:p w14:paraId="45416D20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F12216">
                    <w:rPr>
                      <w:rFonts w:ascii="Angsana New" w:hAnsi="Angsana New" w:cs="Angsana New"/>
                      <w:szCs w:val="22"/>
                    </w:rPr>
                    <w:t>{!</w:t>
                  </w:r>
                  <w:proofErr w:type="spellStart"/>
                  <w:r w:rsidRPr="00F12216">
                    <w:rPr>
                      <w:rFonts w:ascii="Angsana New" w:hAnsi="Angsana New" w:cs="Angsana New"/>
                      <w:szCs w:val="22"/>
                    </w:rPr>
                    <w:t>md</w:t>
                  </w:r>
                  <w:proofErr w:type="gramEnd"/>
                  <w:r w:rsidRPr="00F12216">
                    <w:rPr>
                      <w:rFonts w:ascii="Angsana New" w:hAnsi="Angsana New" w:cs="Angsana New"/>
                      <w:szCs w:val="22"/>
                    </w:rPr>
                    <w:t>_idcard</w:t>
                  </w:r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}</w:t>
                  </w:r>
                </w:p>
              </w:tc>
            </w:tr>
            <w:tr w:rsidR="00F12216" w:rsidRPr="00F12216" w14:paraId="0DCCF5D3" w14:textId="77777777" w:rsidTr="00F12216">
              <w:tc>
                <w:tcPr>
                  <w:tcW w:w="1671" w:type="dxa"/>
                </w:tcPr>
                <w:p w14:paraId="0F28150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</w:p>
              </w:tc>
              <w:tc>
                <w:tcPr>
                  <w:tcW w:w="359" w:type="dxa"/>
                </w:tcPr>
                <w:p w14:paraId="0FBC6446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2)</w:t>
                  </w:r>
                </w:p>
              </w:tc>
              <w:tc>
                <w:tcPr>
                  <w:tcW w:w="1735" w:type="dxa"/>
                </w:tcPr>
                <w:p w14:paraId="495F8F05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F12216">
                    <w:rPr>
                      <w:rFonts w:ascii="Angsana New" w:hAnsi="Angsana New" w:cs="Angsana New"/>
                      <w:szCs w:val="22"/>
                    </w:rPr>
                    <w:t>{!</w:t>
                  </w:r>
                  <w:proofErr w:type="spellStart"/>
                  <w:r w:rsidRPr="00F12216">
                    <w:rPr>
                      <w:rFonts w:ascii="Angsana New" w:hAnsi="Angsana New" w:cs="Angsana New"/>
                      <w:szCs w:val="22"/>
                    </w:rPr>
                    <w:t>yd</w:t>
                  </w:r>
                  <w:proofErr w:type="gramEnd"/>
                  <w:r w:rsidRPr="00F12216">
                    <w:rPr>
                      <w:rFonts w:ascii="Angsana New" w:hAnsi="Angsana New" w:cs="Angsana New"/>
                      <w:szCs w:val="22"/>
                    </w:rPr>
                    <w:t>_fullname</w:t>
                  </w:r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}</w:t>
                  </w:r>
                </w:p>
              </w:tc>
              <w:tc>
                <w:tcPr>
                  <w:tcW w:w="1191" w:type="dxa"/>
                </w:tcPr>
                <w:p w14:paraId="71FE987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วัน เดือน ปี เกิด</w:t>
                  </w:r>
                </w:p>
                <w:p w14:paraId="4F2D0645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Date of Birth</w:t>
                  </w:r>
                </w:p>
              </w:tc>
              <w:tc>
                <w:tcPr>
                  <w:tcW w:w="1247" w:type="dxa"/>
                </w:tcPr>
                <w:p w14:paraId="0D565F82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F12216">
                    <w:rPr>
                      <w:rFonts w:ascii="Angsana New" w:hAnsi="Angsana New" w:cs="Angsana New"/>
                      <w:szCs w:val="22"/>
                    </w:rPr>
                    <w:t>{!</w:t>
                  </w:r>
                  <w:proofErr w:type="spellStart"/>
                  <w:r w:rsidRPr="00F12216">
                    <w:rPr>
                      <w:rFonts w:ascii="Angsana New" w:hAnsi="Angsana New" w:cs="Angsana New"/>
                      <w:szCs w:val="22"/>
                    </w:rPr>
                    <w:t>yd</w:t>
                  </w:r>
                  <w:proofErr w:type="gramEnd"/>
                  <w:r w:rsidRPr="00F12216">
                    <w:rPr>
                      <w:rFonts w:ascii="Angsana New" w:hAnsi="Angsana New" w:cs="Angsana New"/>
                      <w:szCs w:val="22"/>
                    </w:rPr>
                    <w:t>_dob</w:t>
                  </w:r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}</w:t>
                  </w:r>
                </w:p>
              </w:tc>
              <w:tc>
                <w:tcPr>
                  <w:tcW w:w="886" w:type="dxa"/>
                </w:tcPr>
                <w:p w14:paraId="459ABAEB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อาชีพ</w:t>
                  </w:r>
                </w:p>
                <w:p w14:paraId="5C01A827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Occupation</w:t>
                  </w:r>
                </w:p>
              </w:tc>
              <w:tc>
                <w:tcPr>
                  <w:tcW w:w="301" w:type="dxa"/>
                </w:tcPr>
                <w:p w14:paraId="469CD7C1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-</w:t>
                  </w:r>
                </w:p>
              </w:tc>
              <w:tc>
                <w:tcPr>
                  <w:tcW w:w="1865" w:type="dxa"/>
                </w:tcPr>
                <w:p w14:paraId="0A0DDD0F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  <w:cs/>
                    </w:rPr>
                    <w:t>เลขประจำตัวประชาชน</w:t>
                  </w:r>
                </w:p>
                <w:p w14:paraId="50E64909" w14:textId="77777777" w:rsidR="00F12216" w:rsidRPr="00F12216" w:rsidRDefault="00F12216" w:rsidP="00E92CF0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ID Card No</w:t>
                  </w:r>
                </w:p>
              </w:tc>
              <w:tc>
                <w:tcPr>
                  <w:tcW w:w="1239" w:type="dxa"/>
                </w:tcPr>
                <w:p w14:paraId="2D8CCE24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F12216">
                    <w:rPr>
                      <w:rFonts w:ascii="Angsana New" w:hAnsi="Angsana New" w:cs="Angsana New"/>
                      <w:szCs w:val="22"/>
                    </w:rPr>
                    <w:t>{!</w:t>
                  </w:r>
                  <w:proofErr w:type="spellStart"/>
                  <w:r w:rsidRPr="00F12216">
                    <w:rPr>
                      <w:rFonts w:ascii="Angsana New" w:hAnsi="Angsana New" w:cs="Angsana New"/>
                      <w:szCs w:val="22"/>
                    </w:rPr>
                    <w:t>yd</w:t>
                  </w:r>
                  <w:proofErr w:type="gramEnd"/>
                  <w:r w:rsidRPr="00F12216">
                    <w:rPr>
                      <w:rFonts w:ascii="Angsana New" w:hAnsi="Angsana New" w:cs="Angsana New"/>
                      <w:szCs w:val="22"/>
                    </w:rPr>
                    <w:t>_idcard</w:t>
                  </w:r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}</w:t>
                  </w:r>
                </w:p>
              </w:tc>
            </w:tr>
          </w:tbl>
          <w:p w14:paraId="0AFF62B7" w14:textId="77777777" w:rsidR="00F12216" w:rsidRPr="00F12216" w:rsidRDefault="00F12216" w:rsidP="00F12216">
            <w:pPr>
              <w:rPr>
                <w:rFonts w:ascii="Angsana New" w:hAnsi="Angsana New" w:cs="Angsana New"/>
                <w:szCs w:val="22"/>
              </w:rPr>
            </w:pPr>
            <w:proofErr w:type="gramStart"/>
            <w:r w:rsidRPr="00F12216">
              <w:rPr>
                <w:rFonts w:ascii="Angsana New" w:hAnsi="Angsana New" w:cs="Angsana New"/>
                <w:szCs w:val="22"/>
              </w:rPr>
              <w:t>{!END</w:t>
            </w:r>
            <w:proofErr w:type="gramEnd"/>
            <w:r w:rsidRPr="00F12216">
              <w:rPr>
                <w:rFonts w:ascii="Angsana New" w:hAnsi="Angsana New" w:cs="Angsana New"/>
                <w:szCs w:val="22"/>
              </w:rPr>
              <w:t>}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13"/>
              <w:gridCol w:w="8181"/>
            </w:tblGrid>
            <w:tr w:rsidR="00F12216" w:rsidRPr="00F12216" w14:paraId="44888765" w14:textId="77777777" w:rsidTr="00EB6157">
              <w:tc>
                <w:tcPr>
                  <w:tcW w:w="2313" w:type="dxa"/>
                </w:tcPr>
                <w:p w14:paraId="027ACFC4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  <w:cs/>
                    </w:rPr>
                  </w:pP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lastRenderedPageBreak/>
                    <w:t>การใช้รถยนต์</w:t>
                  </w:r>
                </w:p>
                <w:p w14:paraId="3C81380B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Use of Motor Vehicle</w:t>
                  </w:r>
                </w:p>
              </w:tc>
              <w:tc>
                <w:tcPr>
                  <w:tcW w:w="8181" w:type="dxa"/>
                </w:tcPr>
                <w:p w14:paraId="444FCD6C" w14:textId="73903A65" w:rsidR="00F12216" w:rsidRPr="00F12216" w:rsidRDefault="00F12216" w:rsidP="00F12216">
                  <w:pPr>
                    <w:rPr>
                      <w:rFonts w:ascii="Angsana New" w:hAnsi="Angsana New" w:cs="Angsana New"/>
                      <w:b/>
                      <w:bCs/>
                      <w:szCs w:val="22"/>
                    </w:rPr>
                  </w:pPr>
                  <w:proofErr w:type="gramStart"/>
                  <w:r w:rsidRPr="00F12216">
                    <w:rPr>
                      <w:rFonts w:ascii="Angsana New" w:hAnsi="Angsana New" w:cs="Angsana New"/>
                      <w:b/>
                      <w:bCs/>
                      <w:szCs w:val="22"/>
                    </w:rPr>
                    <w:t>{!</w:t>
                  </w:r>
                  <w:proofErr w:type="spellStart"/>
                  <w:r w:rsidRPr="00F12216">
                    <w:rPr>
                      <w:rFonts w:ascii="Angsana New" w:hAnsi="Angsana New" w:cs="Angsana New"/>
                      <w:b/>
                      <w:bCs/>
                      <w:szCs w:val="22"/>
                    </w:rPr>
                    <w:t>vehicle</w:t>
                  </w:r>
                  <w:proofErr w:type="gramEnd"/>
                  <w:r w:rsidRPr="00F12216">
                    <w:rPr>
                      <w:rFonts w:ascii="Angsana New" w:hAnsi="Angsana New" w:cs="Angsana New"/>
                      <w:b/>
                      <w:bCs/>
                      <w:szCs w:val="22"/>
                    </w:rPr>
                    <w:t>_usage_print</w:t>
                  </w:r>
                  <w:r w:rsidR="00927A2E">
                    <w:rPr>
                      <w:rFonts w:ascii="Angsana New" w:hAnsi="Angsana New" w:cs="Angsana New"/>
                      <w:b/>
                      <w:bCs/>
                      <w:szCs w:val="22"/>
                    </w:rPr>
                    <w:t>_th</w:t>
                  </w:r>
                  <w:proofErr w:type="spellEnd"/>
                  <w:r w:rsidRPr="00F12216">
                    <w:rPr>
                      <w:rFonts w:ascii="Angsana New" w:hAnsi="Angsana New" w:cs="Angsana New"/>
                      <w:b/>
                      <w:bCs/>
                      <w:szCs w:val="22"/>
                    </w:rPr>
                    <w:t>}</w:t>
                  </w:r>
                </w:p>
              </w:tc>
            </w:tr>
            <w:tr w:rsidR="00F12216" w:rsidRPr="00F12216" w14:paraId="6A97E07B" w14:textId="77777777" w:rsidTr="00EB6157">
              <w:trPr>
                <w:trHeight w:val="467"/>
              </w:trPr>
              <w:tc>
                <w:tcPr>
                  <w:tcW w:w="2313" w:type="dxa"/>
                </w:tcPr>
                <w:p w14:paraId="44BEFB64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 w:hint="cs"/>
                      <w:szCs w:val="22"/>
                      <w:cs/>
                    </w:rPr>
                    <w:t>วันที่ทำสัญญาประกันภัย</w:t>
                  </w:r>
                </w:p>
                <w:p w14:paraId="6DBF1307" w14:textId="77777777" w:rsidR="00F12216" w:rsidRPr="00F12216" w:rsidRDefault="00F12216" w:rsidP="00F12216">
                  <w:pPr>
                    <w:spacing w:line="120" w:lineRule="auto"/>
                    <w:rPr>
                      <w:rFonts w:ascii="Angsana New" w:hAnsi="Angsana New" w:cs="Angsana New"/>
                      <w:szCs w:val="22"/>
                    </w:rPr>
                  </w:pPr>
                  <w:r w:rsidRPr="00F12216">
                    <w:rPr>
                      <w:rFonts w:ascii="Angsana New" w:hAnsi="Angsana New" w:cs="Angsana New"/>
                      <w:szCs w:val="22"/>
                    </w:rPr>
                    <w:t>Agreement made on</w:t>
                  </w:r>
                </w:p>
              </w:tc>
              <w:tc>
                <w:tcPr>
                  <w:tcW w:w="8181" w:type="dxa"/>
                </w:tcPr>
                <w:p w14:paraId="5649DC5E" w14:textId="77777777" w:rsidR="00F12216" w:rsidRPr="00F12216" w:rsidRDefault="00F12216" w:rsidP="00F12216">
                  <w:pPr>
                    <w:rPr>
                      <w:rFonts w:ascii="Angsana New" w:hAnsi="Angsana New" w:cs="Angsana New"/>
                      <w:szCs w:val="22"/>
                    </w:rPr>
                  </w:pPr>
                  <w:proofErr w:type="gramStart"/>
                  <w:r w:rsidRPr="00F12216">
                    <w:rPr>
                      <w:rFonts w:ascii="Angsana New" w:hAnsi="Angsana New" w:cs="Angsana New"/>
                      <w:szCs w:val="22"/>
                    </w:rPr>
                    <w:t>{!</w:t>
                  </w:r>
                  <w:proofErr w:type="spellStart"/>
                  <w:r w:rsidRPr="00F12216">
                    <w:rPr>
                      <w:rFonts w:ascii="Angsana New" w:hAnsi="Angsana New" w:cs="Angsana New"/>
                      <w:szCs w:val="22"/>
                    </w:rPr>
                    <w:t>buddist</w:t>
                  </w:r>
                  <w:proofErr w:type="gramEnd"/>
                  <w:r w:rsidRPr="00F12216">
                    <w:rPr>
                      <w:rFonts w:ascii="Angsana New" w:hAnsi="Angsana New" w:cs="Angsana New"/>
                      <w:szCs w:val="22"/>
                    </w:rPr>
                    <w:t>_agreement_date</w:t>
                  </w:r>
                  <w:proofErr w:type="spellEnd"/>
                  <w:r w:rsidRPr="00F12216">
                    <w:rPr>
                      <w:rFonts w:ascii="Angsana New" w:hAnsi="Angsana New" w:cs="Angsana New"/>
                      <w:szCs w:val="22"/>
                    </w:rPr>
                    <w:t>}</w:t>
                  </w:r>
                </w:p>
              </w:tc>
            </w:tr>
          </w:tbl>
          <w:p w14:paraId="3A7F0029" w14:textId="77777777" w:rsidR="00F12216" w:rsidRDefault="00F12216" w:rsidP="005C1DB5">
            <w:pPr>
              <w:rPr>
                <w:rFonts w:ascii="Angsana New" w:hAnsi="Angsana New" w:cs="Angsana New"/>
                <w:szCs w:val="22"/>
              </w:rPr>
            </w:pPr>
          </w:p>
        </w:tc>
      </w:tr>
      <w:tr w:rsidR="00EB6157" w:rsidRPr="00F12216" w14:paraId="687C6C81" w14:textId="77777777" w:rsidTr="001209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67"/>
        </w:trPr>
        <w:tc>
          <w:tcPr>
            <w:tcW w:w="10885" w:type="dxa"/>
            <w:gridSpan w:val="4"/>
          </w:tcPr>
          <w:p w14:paraId="426879F6" w14:textId="77777777" w:rsidR="00EB6157" w:rsidRPr="00F12216" w:rsidRDefault="00EB6157" w:rsidP="001209F7">
            <w:pPr>
              <w:spacing w:line="216" w:lineRule="auto"/>
              <w:ind w:left="-285" w:firstLine="285"/>
              <w:rPr>
                <w:rFonts w:ascii="Angsana New" w:hAnsi="Angsana New" w:cs="Angsana New"/>
                <w:sz w:val="18"/>
                <w:szCs w:val="18"/>
              </w:rPr>
            </w:pPr>
            <w:r w:rsidRPr="00F12216">
              <w:rPr>
                <w:rFonts w:ascii="Angsana New" w:hAnsi="Angsana New" w:cs="Angsana New"/>
                <w:sz w:val="18"/>
                <w:szCs w:val="18"/>
                <w:cs/>
              </w:rPr>
              <w:lastRenderedPageBreak/>
              <w:t>เพื่อเป็นการตอบแทนเบี้ยประกันภัยที่ผู้เอาประกันภัยได้ชำระตามจำนวนข้างต้น บริษัทตกลงให้ความคุ้มครองผู้เอาประกันภัยโดยมีรายละเอียดความคุ้มครอง เงื่อนไขข้อยกเว้นตามกรมธรรม์ประกันภัย</w:t>
            </w:r>
          </w:p>
          <w:p w14:paraId="3D1BA457" w14:textId="77777777" w:rsidR="00EB6157" w:rsidRPr="00F12216" w:rsidRDefault="00EB6157" w:rsidP="001209F7">
            <w:pPr>
              <w:spacing w:line="216" w:lineRule="auto"/>
              <w:ind w:left="-285" w:firstLine="285"/>
              <w:rPr>
                <w:rFonts w:ascii="Angsana New" w:hAnsi="Angsana New" w:cs="Angsana New"/>
                <w:szCs w:val="22"/>
              </w:rPr>
            </w:pPr>
            <w:r w:rsidRPr="00F12216">
              <w:rPr>
                <w:rFonts w:ascii="Angsana New" w:hAnsi="Angsana New" w:cs="Angsana New"/>
                <w:sz w:val="18"/>
                <w:szCs w:val="18"/>
                <w:cs/>
              </w:rPr>
              <w:t xml:space="preserve">ข้อความภาษาอังกฤษของแบบฟอร์มนี้ถือว่าเป็นคำแปลเท่านั้นให้ถือข้อความภาษาไทยเป็นข้อความที่มีผลบังคับ / </w:t>
            </w:r>
            <w:r w:rsidRPr="00F12216">
              <w:rPr>
                <w:rFonts w:ascii="Angsana New" w:hAnsi="Angsana New" w:cs="Angsana New"/>
                <w:sz w:val="18"/>
                <w:szCs w:val="18"/>
              </w:rPr>
              <w:t>Please note that English translation of this form will serve as translation only</w:t>
            </w:r>
          </w:p>
        </w:tc>
      </w:tr>
      <w:tr w:rsidR="00EB6157" w:rsidRPr="00F12216" w14:paraId="57781934" w14:textId="77777777" w:rsidTr="001209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467"/>
        </w:trPr>
        <w:tc>
          <w:tcPr>
            <w:tcW w:w="5577" w:type="dxa"/>
            <w:gridSpan w:val="2"/>
          </w:tcPr>
          <w:p w14:paraId="085B74F9" w14:textId="77777777" w:rsidR="00EB6157" w:rsidRPr="00F12216" w:rsidRDefault="00EB6157" w:rsidP="00A0538B">
            <w:pPr>
              <w:rPr>
                <w:rFonts w:ascii="Angsana New" w:hAnsi="Angsana New" w:cs="Angsana New"/>
                <w:szCs w:val="22"/>
              </w:rPr>
            </w:pPr>
            <w:r>
              <w:rPr>
                <w:rFonts w:ascii="Angsana New" w:hAnsi="Angsana New" w:cs="Angsana New"/>
                <w:szCs w:val="22"/>
              </w:rPr>
              <w:t xml:space="preserve">                                           </w:t>
            </w:r>
            <w:r w:rsidRPr="00F12216">
              <w:rPr>
                <w:rFonts w:ascii="Angsana New" w:hAnsi="Angsana New" w:cs="Angsana New"/>
                <w:noProof/>
                <w:szCs w:val="22"/>
              </w:rPr>
              <w:drawing>
                <wp:inline distT="0" distB="0" distL="0" distR="0" wp14:anchorId="356BBBD4" wp14:editId="011188FD">
                  <wp:extent cx="1057523" cy="48151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178" cy="500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ngsana New" w:hAnsi="Angsana New" w:cs="Angsana New"/>
                <w:szCs w:val="22"/>
              </w:rPr>
              <w:t xml:space="preserve">  </w:t>
            </w:r>
          </w:p>
        </w:tc>
        <w:tc>
          <w:tcPr>
            <w:tcW w:w="5308" w:type="dxa"/>
            <w:gridSpan w:val="2"/>
          </w:tcPr>
          <w:p w14:paraId="37A31B58" w14:textId="24A155B9" w:rsidR="00EB6157" w:rsidRPr="00F12216" w:rsidRDefault="00EB6157" w:rsidP="00A0538B">
            <w:pPr>
              <w:rPr>
                <w:rFonts w:ascii="Angsana New" w:hAnsi="Angsana New" w:cs="Angsana New"/>
                <w:szCs w:val="22"/>
              </w:rPr>
            </w:pPr>
            <w:r w:rsidRPr="00F12216">
              <w:rPr>
                <w:rFonts w:ascii="Angsana New" w:hAnsi="Angsana New" w:cs="Angsana New"/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8C104A4" wp14:editId="3FDBB9EE">
                      <wp:simplePos x="0" y="0"/>
                      <wp:positionH relativeFrom="column">
                        <wp:posOffset>1207770</wp:posOffset>
                      </wp:positionH>
                      <wp:positionV relativeFrom="paragraph">
                        <wp:posOffset>297511</wp:posOffset>
                      </wp:positionV>
                      <wp:extent cx="954157" cy="0"/>
                      <wp:effectExtent l="0" t="0" r="0" b="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4157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832D891" id="Straight Connector 5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1pt,23.45pt" to="170.25pt,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" strokecolor="black [3213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ngsana New" w:hAnsi="Angsana New" w:cs="Angsana New"/>
                <w:szCs w:val="22"/>
              </w:rPr>
              <w:t xml:space="preserve">                                                    </w:t>
            </w:r>
            <w:r w:rsidR="008840FE">
              <w:rPr>
                <w:rFonts w:ascii="Angsana New" w:hAnsi="Angsana New" w:cs="Angsana New"/>
                <w:noProof/>
                <w:szCs w:val="22"/>
              </w:rPr>
              <w:drawing>
                <wp:inline distT="0" distB="0" distL="0" distR="0" wp14:anchorId="5C626B5A" wp14:editId="06285550">
                  <wp:extent cx="866692" cy="295944"/>
                  <wp:effectExtent l="0" t="0" r="0" b="8890"/>
                  <wp:docPr id="1" name="Picture 1" descr="A close-up of a pe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close-up of a pen&#10;&#10;Description automatically generated with low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5922" cy="319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5CE33A" w14:textId="77777777" w:rsidR="00EB6157" w:rsidRDefault="00EB6157" w:rsidP="00A0538B">
            <w:pPr>
              <w:rPr>
                <w:rFonts w:ascii="Angsana New" w:hAnsi="Angsana New" w:cs="Angsana New"/>
                <w:sz w:val="18"/>
                <w:szCs w:val="18"/>
              </w:rPr>
            </w:pPr>
            <w:r>
              <w:rPr>
                <w:rFonts w:ascii="Angsana New" w:hAnsi="Angsana New" w:cs="Angsana New"/>
                <w:sz w:val="18"/>
                <w:szCs w:val="18"/>
              </w:rPr>
              <w:t xml:space="preserve">                                                                            </w:t>
            </w:r>
            <w:r w:rsidRPr="00F12216">
              <w:rPr>
                <w:rFonts w:ascii="Angsana New" w:hAnsi="Angsana New" w:cs="Angsana New" w:hint="cs"/>
                <w:sz w:val="18"/>
                <w:szCs w:val="18"/>
                <w:cs/>
              </w:rPr>
              <w:t xml:space="preserve">ผู้รับเงิน </w:t>
            </w:r>
            <w:r w:rsidRPr="00F12216">
              <w:rPr>
                <w:rFonts w:ascii="Angsana New" w:hAnsi="Angsana New" w:cs="Angsana New"/>
                <w:sz w:val="18"/>
                <w:szCs w:val="18"/>
              </w:rPr>
              <w:t>/ Collector</w:t>
            </w:r>
          </w:p>
          <w:p w14:paraId="1185DCE6" w14:textId="77777777" w:rsidR="00EB6157" w:rsidRPr="00F12216" w:rsidRDefault="00EB6157" w:rsidP="00A0538B">
            <w:pPr>
              <w:rPr>
                <w:rFonts w:ascii="Angsana New" w:hAnsi="Angsana New" w:cs="Angsana New"/>
                <w:szCs w:val="22"/>
              </w:rPr>
            </w:pPr>
          </w:p>
        </w:tc>
      </w:tr>
    </w:tbl>
    <w:p w14:paraId="5BD99FF1" w14:textId="77777777" w:rsidR="005C1DB5" w:rsidRPr="005C1DB5" w:rsidRDefault="005C1DB5" w:rsidP="00EB6157">
      <w:pPr>
        <w:rPr>
          <w:rFonts w:ascii="Angsana New" w:hAnsi="Angsana New" w:cs="Angsana New"/>
          <w:szCs w:val="22"/>
        </w:rPr>
      </w:pPr>
    </w:p>
    <w:sectPr w:rsidR="005C1DB5" w:rsidRPr="005C1DB5" w:rsidSect="00540DF1">
      <w:headerReference w:type="default" r:id="rId12"/>
      <w:footerReference w:type="default" r:id="rId13"/>
      <w:pgSz w:w="11906" w:h="16838" w:code="9"/>
      <w:pgMar w:top="990" w:right="476" w:bottom="360" w:left="810" w:header="1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1457E" w14:textId="77777777" w:rsidR="00950B1F" w:rsidRDefault="00950B1F" w:rsidP="0078509A">
      <w:pPr>
        <w:spacing w:after="0" w:line="240" w:lineRule="auto"/>
      </w:pPr>
      <w:r>
        <w:separator/>
      </w:r>
    </w:p>
  </w:endnote>
  <w:endnote w:type="continuationSeparator" w:id="0">
    <w:p w14:paraId="22C2F423" w14:textId="77777777" w:rsidR="00950B1F" w:rsidRDefault="00950B1F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2A3949A3" w:rsidR="00EC7D5B" w:rsidRDefault="00EC7D5B" w:rsidP="00EC7D5B">
    <w:pPr>
      <w:pStyle w:val="Footer"/>
      <w:jc w:val="right"/>
    </w:pPr>
    <w:r>
      <w:rPr>
        <w:noProof/>
      </w:rPr>
      <w:drawing>
        <wp:inline distT="0" distB="0" distL="0" distR="0" wp14:anchorId="032F125D" wp14:editId="03821C6A">
          <wp:extent cx="1423284" cy="263168"/>
          <wp:effectExtent l="0" t="0" r="5715" b="3810"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507" cy="279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517A8" w14:textId="77777777" w:rsidR="00950B1F" w:rsidRDefault="00950B1F" w:rsidP="0078509A">
      <w:pPr>
        <w:spacing w:after="0" w:line="240" w:lineRule="auto"/>
      </w:pPr>
      <w:r>
        <w:separator/>
      </w:r>
    </w:p>
  </w:footnote>
  <w:footnote w:type="continuationSeparator" w:id="0">
    <w:p w14:paraId="2D484A09" w14:textId="77777777" w:rsidR="00950B1F" w:rsidRDefault="00950B1F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58AD986D" w:rsidR="0078509A" w:rsidRDefault="0001659F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16BD74ED" wp14:editId="13A8255D">
          <wp:extent cx="6743700" cy="81978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700" cy="8197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6611655">
    <w:abstractNumId w:val="0"/>
  </w:num>
  <w:num w:numId="2" w16cid:durableId="1544443220">
    <w:abstractNumId w:val="1"/>
  </w:num>
  <w:num w:numId="3" w16cid:durableId="1676570148">
    <w:abstractNumId w:val="2"/>
  </w:num>
  <w:num w:numId="4" w16cid:durableId="1423529761">
    <w:abstractNumId w:val="4"/>
  </w:num>
  <w:num w:numId="5" w16cid:durableId="9802285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IwNwAyTM3MLJV0lIJTi4sz8/NACgxrAawH5S8sAAAA"/>
  </w:docVars>
  <w:rsids>
    <w:rsidRoot w:val="005B2286"/>
    <w:rsid w:val="00006819"/>
    <w:rsid w:val="0000787A"/>
    <w:rsid w:val="0001659F"/>
    <w:rsid w:val="00024DE1"/>
    <w:rsid w:val="00025DF0"/>
    <w:rsid w:val="000401C0"/>
    <w:rsid w:val="00046FD5"/>
    <w:rsid w:val="00047D36"/>
    <w:rsid w:val="00051BC6"/>
    <w:rsid w:val="000541CB"/>
    <w:rsid w:val="00060664"/>
    <w:rsid w:val="0006604F"/>
    <w:rsid w:val="00066244"/>
    <w:rsid w:val="000662F6"/>
    <w:rsid w:val="00083D2F"/>
    <w:rsid w:val="0008615E"/>
    <w:rsid w:val="000975DF"/>
    <w:rsid w:val="000B20A8"/>
    <w:rsid w:val="000B297E"/>
    <w:rsid w:val="000D518A"/>
    <w:rsid w:val="000F0CA4"/>
    <w:rsid w:val="000F41B3"/>
    <w:rsid w:val="001001A9"/>
    <w:rsid w:val="00102D36"/>
    <w:rsid w:val="001209F7"/>
    <w:rsid w:val="001247BF"/>
    <w:rsid w:val="00136F82"/>
    <w:rsid w:val="00154CB2"/>
    <w:rsid w:val="00173CD0"/>
    <w:rsid w:val="001935F2"/>
    <w:rsid w:val="00197393"/>
    <w:rsid w:val="001D4407"/>
    <w:rsid w:val="001D7CA9"/>
    <w:rsid w:val="001E4E19"/>
    <w:rsid w:val="00231956"/>
    <w:rsid w:val="00245137"/>
    <w:rsid w:val="00255A8B"/>
    <w:rsid w:val="00271012"/>
    <w:rsid w:val="00272553"/>
    <w:rsid w:val="002760F4"/>
    <w:rsid w:val="00282AA0"/>
    <w:rsid w:val="00283AAB"/>
    <w:rsid w:val="00297541"/>
    <w:rsid w:val="002A6419"/>
    <w:rsid w:val="002C5750"/>
    <w:rsid w:val="002D76ED"/>
    <w:rsid w:val="002E1EA0"/>
    <w:rsid w:val="002E3B27"/>
    <w:rsid w:val="003011E3"/>
    <w:rsid w:val="003312DE"/>
    <w:rsid w:val="003376F1"/>
    <w:rsid w:val="00340D71"/>
    <w:rsid w:val="003501C4"/>
    <w:rsid w:val="00352371"/>
    <w:rsid w:val="00357002"/>
    <w:rsid w:val="003771EC"/>
    <w:rsid w:val="00393A80"/>
    <w:rsid w:val="003A53C8"/>
    <w:rsid w:val="003B3955"/>
    <w:rsid w:val="003C26BF"/>
    <w:rsid w:val="003D0CA4"/>
    <w:rsid w:val="003E4005"/>
    <w:rsid w:val="003E7563"/>
    <w:rsid w:val="003F1923"/>
    <w:rsid w:val="00400B6C"/>
    <w:rsid w:val="00402492"/>
    <w:rsid w:val="00402B28"/>
    <w:rsid w:val="00430BD5"/>
    <w:rsid w:val="00463E10"/>
    <w:rsid w:val="00472507"/>
    <w:rsid w:val="004817BD"/>
    <w:rsid w:val="00482584"/>
    <w:rsid w:val="004870D6"/>
    <w:rsid w:val="004B75DD"/>
    <w:rsid w:val="004C2431"/>
    <w:rsid w:val="004C690E"/>
    <w:rsid w:val="004D0BA2"/>
    <w:rsid w:val="004E3B8D"/>
    <w:rsid w:val="004F7409"/>
    <w:rsid w:val="005015F4"/>
    <w:rsid w:val="005115C9"/>
    <w:rsid w:val="00516DF5"/>
    <w:rsid w:val="00523F8B"/>
    <w:rsid w:val="00530A43"/>
    <w:rsid w:val="00532C12"/>
    <w:rsid w:val="005331C4"/>
    <w:rsid w:val="00540DF1"/>
    <w:rsid w:val="00573377"/>
    <w:rsid w:val="005810B2"/>
    <w:rsid w:val="005A4086"/>
    <w:rsid w:val="005A5483"/>
    <w:rsid w:val="005B2286"/>
    <w:rsid w:val="005B247D"/>
    <w:rsid w:val="005B40A8"/>
    <w:rsid w:val="005B70DA"/>
    <w:rsid w:val="005C1DB5"/>
    <w:rsid w:val="006002EB"/>
    <w:rsid w:val="00607D52"/>
    <w:rsid w:val="00647640"/>
    <w:rsid w:val="0065484B"/>
    <w:rsid w:val="00654E64"/>
    <w:rsid w:val="00655CD4"/>
    <w:rsid w:val="0069458D"/>
    <w:rsid w:val="00694EDF"/>
    <w:rsid w:val="006A776E"/>
    <w:rsid w:val="006B04BC"/>
    <w:rsid w:val="006B71E2"/>
    <w:rsid w:val="006C36E4"/>
    <w:rsid w:val="006C7EF8"/>
    <w:rsid w:val="006D026B"/>
    <w:rsid w:val="006D2D46"/>
    <w:rsid w:val="006F4DEE"/>
    <w:rsid w:val="006F70ED"/>
    <w:rsid w:val="00703785"/>
    <w:rsid w:val="00714AA0"/>
    <w:rsid w:val="007220FC"/>
    <w:rsid w:val="00727B22"/>
    <w:rsid w:val="007313DD"/>
    <w:rsid w:val="00732898"/>
    <w:rsid w:val="00737DB0"/>
    <w:rsid w:val="00746F5D"/>
    <w:rsid w:val="007654C4"/>
    <w:rsid w:val="00765638"/>
    <w:rsid w:val="00772EB5"/>
    <w:rsid w:val="0077422D"/>
    <w:rsid w:val="00774F8A"/>
    <w:rsid w:val="0078509A"/>
    <w:rsid w:val="00796AC8"/>
    <w:rsid w:val="007A7192"/>
    <w:rsid w:val="007C3693"/>
    <w:rsid w:val="007C7597"/>
    <w:rsid w:val="007E4684"/>
    <w:rsid w:val="007E6108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713F0"/>
    <w:rsid w:val="00874A96"/>
    <w:rsid w:val="00880E2C"/>
    <w:rsid w:val="008840FE"/>
    <w:rsid w:val="008A3351"/>
    <w:rsid w:val="008B6BE3"/>
    <w:rsid w:val="008D0658"/>
    <w:rsid w:val="008D4917"/>
    <w:rsid w:val="008E06A9"/>
    <w:rsid w:val="00901338"/>
    <w:rsid w:val="009053F4"/>
    <w:rsid w:val="00926B5C"/>
    <w:rsid w:val="00927832"/>
    <w:rsid w:val="00927A2E"/>
    <w:rsid w:val="009322CB"/>
    <w:rsid w:val="00950B1F"/>
    <w:rsid w:val="00954EDB"/>
    <w:rsid w:val="00961F71"/>
    <w:rsid w:val="0097672E"/>
    <w:rsid w:val="009B4B7E"/>
    <w:rsid w:val="009B5FF0"/>
    <w:rsid w:val="009C72D7"/>
    <w:rsid w:val="009E31BA"/>
    <w:rsid w:val="009E4C9F"/>
    <w:rsid w:val="009F16C4"/>
    <w:rsid w:val="00A04EE8"/>
    <w:rsid w:val="00A15F59"/>
    <w:rsid w:val="00A272A8"/>
    <w:rsid w:val="00A454B4"/>
    <w:rsid w:val="00A506A4"/>
    <w:rsid w:val="00A543E6"/>
    <w:rsid w:val="00A564EF"/>
    <w:rsid w:val="00A62F15"/>
    <w:rsid w:val="00A70FFB"/>
    <w:rsid w:val="00A766E1"/>
    <w:rsid w:val="00A90528"/>
    <w:rsid w:val="00AB10A7"/>
    <w:rsid w:val="00AB5856"/>
    <w:rsid w:val="00AB6999"/>
    <w:rsid w:val="00AD7F11"/>
    <w:rsid w:val="00AE086F"/>
    <w:rsid w:val="00AE4449"/>
    <w:rsid w:val="00AE5D7F"/>
    <w:rsid w:val="00B02285"/>
    <w:rsid w:val="00B1152C"/>
    <w:rsid w:val="00B23472"/>
    <w:rsid w:val="00B24AE5"/>
    <w:rsid w:val="00B3032E"/>
    <w:rsid w:val="00B40530"/>
    <w:rsid w:val="00B4620C"/>
    <w:rsid w:val="00B52DA4"/>
    <w:rsid w:val="00B62D68"/>
    <w:rsid w:val="00B673AF"/>
    <w:rsid w:val="00B91B25"/>
    <w:rsid w:val="00B97840"/>
    <w:rsid w:val="00B97C5D"/>
    <w:rsid w:val="00BB1E09"/>
    <w:rsid w:val="00BB21AF"/>
    <w:rsid w:val="00BC1526"/>
    <w:rsid w:val="00BF315B"/>
    <w:rsid w:val="00BF7FFE"/>
    <w:rsid w:val="00C00EB7"/>
    <w:rsid w:val="00C05A3F"/>
    <w:rsid w:val="00C27DAC"/>
    <w:rsid w:val="00C31B6D"/>
    <w:rsid w:val="00C32447"/>
    <w:rsid w:val="00C3388E"/>
    <w:rsid w:val="00C33BE7"/>
    <w:rsid w:val="00C463A4"/>
    <w:rsid w:val="00C5652A"/>
    <w:rsid w:val="00C57E27"/>
    <w:rsid w:val="00C63E1E"/>
    <w:rsid w:val="00C67A2F"/>
    <w:rsid w:val="00C67F65"/>
    <w:rsid w:val="00C771E5"/>
    <w:rsid w:val="00CA2973"/>
    <w:rsid w:val="00CA5430"/>
    <w:rsid w:val="00CA60E7"/>
    <w:rsid w:val="00CA7D5D"/>
    <w:rsid w:val="00CE0E5A"/>
    <w:rsid w:val="00CF32AA"/>
    <w:rsid w:val="00CF432E"/>
    <w:rsid w:val="00D03F55"/>
    <w:rsid w:val="00D07D90"/>
    <w:rsid w:val="00D1280A"/>
    <w:rsid w:val="00D24ECA"/>
    <w:rsid w:val="00D44E8A"/>
    <w:rsid w:val="00D47069"/>
    <w:rsid w:val="00D54516"/>
    <w:rsid w:val="00D709A0"/>
    <w:rsid w:val="00D936FE"/>
    <w:rsid w:val="00D94959"/>
    <w:rsid w:val="00DB6550"/>
    <w:rsid w:val="00DC6FA1"/>
    <w:rsid w:val="00DD5672"/>
    <w:rsid w:val="00DD592F"/>
    <w:rsid w:val="00DE0465"/>
    <w:rsid w:val="00DF209F"/>
    <w:rsid w:val="00E2682A"/>
    <w:rsid w:val="00E2721D"/>
    <w:rsid w:val="00E92CF0"/>
    <w:rsid w:val="00EA0816"/>
    <w:rsid w:val="00EB6157"/>
    <w:rsid w:val="00EC1D36"/>
    <w:rsid w:val="00EC3F24"/>
    <w:rsid w:val="00EC6D9B"/>
    <w:rsid w:val="00EC7D5B"/>
    <w:rsid w:val="00ED2B03"/>
    <w:rsid w:val="00F01453"/>
    <w:rsid w:val="00F061F9"/>
    <w:rsid w:val="00F112CB"/>
    <w:rsid w:val="00F12216"/>
    <w:rsid w:val="00F17E0B"/>
    <w:rsid w:val="00F2261D"/>
    <w:rsid w:val="00F309D5"/>
    <w:rsid w:val="00F47A3C"/>
    <w:rsid w:val="00F562B0"/>
    <w:rsid w:val="00F85BAF"/>
    <w:rsid w:val="00F869FA"/>
    <w:rsid w:val="00F90609"/>
    <w:rsid w:val="00F91253"/>
    <w:rsid w:val="00FB132B"/>
    <w:rsid w:val="00FB2C13"/>
    <w:rsid w:val="00FB34EF"/>
    <w:rsid w:val="00FD37F0"/>
    <w:rsid w:val="00FE0656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gi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E5591E-093C-4F33-8A5A-D39A9BDD3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9</TotalTime>
  <Pages>2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rawan  dechadanuwong</dc:creator>
  <cp:keywords/>
  <dc:description/>
  <cp:lastModifiedBy>Christina Pereira</cp:lastModifiedBy>
  <cp:revision>120</cp:revision>
  <cp:lastPrinted>2020-09-30T02:53:00Z</cp:lastPrinted>
  <dcterms:created xsi:type="dcterms:W3CDTF">2020-10-26T08:05:00Z</dcterms:created>
  <dcterms:modified xsi:type="dcterms:W3CDTF">2023-02-28T07:14:00Z</dcterms:modified>
</cp:coreProperties>
</file>